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2B54" w:rsidRDefault="00A12B54" w:rsidP="00B770D1">
      <w:pPr>
        <w:jc w:val="both"/>
        <w:rPr>
          <w:rFonts w:ascii="Arial" w:hAnsi="Arial" w:cs="Arial"/>
          <w:sz w:val="20"/>
          <w:szCs w:val="20"/>
        </w:rPr>
      </w:pPr>
      <w:bookmarkStart w:id="0" w:name="_GoBack"/>
      <w:bookmarkEnd w:id="0"/>
    </w:p>
    <w:p w:rsidR="00B770D1" w:rsidRPr="00801E6E" w:rsidRDefault="00B770D1" w:rsidP="00B770D1">
      <w:pPr>
        <w:jc w:val="both"/>
        <w:rPr>
          <w:rFonts w:ascii="Arial" w:hAnsi="Arial" w:cs="Arial"/>
          <w:sz w:val="20"/>
          <w:szCs w:val="20"/>
        </w:rPr>
      </w:pPr>
      <w:r w:rsidRPr="00801E6E">
        <w:rPr>
          <w:rFonts w:ascii="Arial" w:hAnsi="Arial" w:cs="Arial"/>
          <w:sz w:val="20"/>
          <w:szCs w:val="20"/>
        </w:rPr>
        <w:t>New Mexico E-rate applicants who wish to request E-rate discounts on Internet Access Services</w:t>
      </w:r>
      <w:r w:rsidR="001E7665" w:rsidRPr="00801E6E">
        <w:rPr>
          <w:rFonts w:ascii="Arial" w:hAnsi="Arial" w:cs="Arial"/>
          <w:sz w:val="20"/>
          <w:szCs w:val="20"/>
        </w:rPr>
        <w:t xml:space="preserve"> have the following two options</w:t>
      </w:r>
      <w:r w:rsidR="00285E0A" w:rsidRPr="00801E6E">
        <w:rPr>
          <w:rFonts w:ascii="Arial" w:hAnsi="Arial" w:cs="Arial"/>
          <w:sz w:val="20"/>
          <w:szCs w:val="20"/>
        </w:rPr>
        <w:t>:</w:t>
      </w:r>
      <w:r w:rsidR="00105F44" w:rsidRPr="00801E6E">
        <w:rPr>
          <w:rFonts w:ascii="Arial" w:hAnsi="Arial" w:cs="Arial"/>
          <w:sz w:val="20"/>
          <w:szCs w:val="20"/>
        </w:rPr>
        <w:t xml:space="preserve">  1</w:t>
      </w:r>
      <w:r w:rsidR="00015A62" w:rsidRPr="00801E6E">
        <w:rPr>
          <w:rFonts w:ascii="Arial" w:hAnsi="Arial" w:cs="Arial"/>
          <w:sz w:val="20"/>
          <w:szCs w:val="20"/>
        </w:rPr>
        <w:t>) File</w:t>
      </w:r>
      <w:r w:rsidRPr="00801E6E">
        <w:rPr>
          <w:rFonts w:ascii="Arial" w:hAnsi="Arial" w:cs="Arial"/>
          <w:sz w:val="20"/>
          <w:szCs w:val="20"/>
        </w:rPr>
        <w:t xml:space="preserve"> a Form 470 specific to their </w:t>
      </w:r>
      <w:r w:rsidR="004F5592" w:rsidRPr="00801E6E">
        <w:rPr>
          <w:rFonts w:ascii="Arial" w:hAnsi="Arial" w:cs="Arial"/>
          <w:sz w:val="20"/>
          <w:szCs w:val="20"/>
        </w:rPr>
        <w:t>Educational Institution</w:t>
      </w:r>
      <w:r w:rsidRPr="00801E6E">
        <w:rPr>
          <w:rFonts w:ascii="Arial" w:hAnsi="Arial" w:cs="Arial"/>
          <w:sz w:val="20"/>
          <w:szCs w:val="20"/>
        </w:rPr>
        <w:t xml:space="preserve"> or </w:t>
      </w:r>
      <w:r w:rsidR="00105F44" w:rsidRPr="00801E6E">
        <w:rPr>
          <w:rFonts w:ascii="Arial" w:hAnsi="Arial" w:cs="Arial"/>
          <w:sz w:val="20"/>
          <w:szCs w:val="20"/>
        </w:rPr>
        <w:t xml:space="preserve">2) </w:t>
      </w:r>
      <w:r w:rsidR="004F5592" w:rsidRPr="00801E6E">
        <w:rPr>
          <w:rFonts w:ascii="Arial" w:hAnsi="Arial" w:cs="Arial"/>
          <w:sz w:val="20"/>
          <w:szCs w:val="20"/>
        </w:rPr>
        <w:t>U</w:t>
      </w:r>
      <w:r w:rsidRPr="00801E6E">
        <w:rPr>
          <w:rFonts w:ascii="Arial" w:hAnsi="Arial" w:cs="Arial"/>
          <w:sz w:val="20"/>
          <w:szCs w:val="20"/>
        </w:rPr>
        <w:t>se the State’s Form 470</w:t>
      </w:r>
      <w:r w:rsidR="00105F44" w:rsidRPr="00801E6E">
        <w:rPr>
          <w:rFonts w:ascii="Arial" w:hAnsi="Arial" w:cs="Arial"/>
          <w:sz w:val="20"/>
          <w:szCs w:val="20"/>
        </w:rPr>
        <w:t xml:space="preserve">.  </w:t>
      </w:r>
      <w:r w:rsidRPr="00801E6E">
        <w:rPr>
          <w:rFonts w:ascii="Arial" w:hAnsi="Arial" w:cs="Arial"/>
          <w:sz w:val="20"/>
          <w:szCs w:val="20"/>
        </w:rPr>
        <w:t>The State procured these Statewide Price Agreements as a convenience for applicants, and those who use the State’s Form 470 must only use contracts based on the State’s procurement.  An applicant filing their own Form 470 may accept responses from any eligible service Provider and may contract with a Provider who is o</w:t>
      </w:r>
      <w:r w:rsidR="00B1586B">
        <w:rPr>
          <w:rFonts w:ascii="Arial" w:hAnsi="Arial" w:cs="Arial"/>
          <w:sz w:val="20"/>
          <w:szCs w:val="20"/>
        </w:rPr>
        <w:t>utside the State’s procurement.</w:t>
      </w:r>
    </w:p>
    <w:p w:rsidR="00C308F6" w:rsidRPr="00801E6E" w:rsidRDefault="00C308F6" w:rsidP="00B770D1">
      <w:pPr>
        <w:jc w:val="both"/>
        <w:rPr>
          <w:rFonts w:ascii="Arial" w:hAnsi="Arial" w:cs="Arial"/>
          <w:sz w:val="20"/>
          <w:szCs w:val="20"/>
        </w:rPr>
      </w:pPr>
    </w:p>
    <w:p w:rsidR="006611C7" w:rsidRPr="001839CB" w:rsidRDefault="00A113CF" w:rsidP="00852D7B">
      <w:pPr>
        <w:pStyle w:val="ListParagraph"/>
        <w:numPr>
          <w:ilvl w:val="0"/>
          <w:numId w:val="13"/>
        </w:numPr>
        <w:tabs>
          <w:tab w:val="left" w:pos="720"/>
        </w:tabs>
        <w:spacing w:line="276" w:lineRule="auto"/>
        <w:contextualSpacing/>
        <w:rPr>
          <w:rFonts w:ascii="Arial" w:hAnsi="Arial" w:cs="Arial"/>
        </w:rPr>
      </w:pPr>
      <w:r w:rsidRPr="001839CB">
        <w:rPr>
          <w:rFonts w:ascii="Arial" w:hAnsi="Arial" w:cs="Arial"/>
          <w:bCs/>
          <w:noProof/>
          <w:u w:val="single"/>
        </w:rPr>
        <mc:AlternateContent>
          <mc:Choice Requires="wps">
            <w:drawing>
              <wp:anchor distT="0" distB="0" distL="114300" distR="114300" simplePos="0" relativeHeight="251661312" behindDoc="0" locked="0" layoutInCell="1" allowOverlap="1" wp14:anchorId="25812043" wp14:editId="65BF6F7F">
                <wp:simplePos x="0" y="0"/>
                <wp:positionH relativeFrom="column">
                  <wp:posOffset>0</wp:posOffset>
                </wp:positionH>
                <wp:positionV relativeFrom="paragraph">
                  <wp:posOffset>0</wp:posOffset>
                </wp:positionV>
                <wp:extent cx="190500" cy="171450"/>
                <wp:effectExtent l="0" t="0" r="19050" b="19050"/>
                <wp:wrapNone/>
                <wp:docPr id="6" name="Bevel 6"/>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FF3837" id="Bevel 6" o:spid="_x0000_s1026" type="#_x0000_t84" style="position:absolute;margin-left:0;margin-top:0;width:15pt;height: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" filled="f" strokecolor="#1f4d78 [1604]" strokeweight="1pt"/>
            </w:pict>
          </mc:Fallback>
        </mc:AlternateContent>
      </w:r>
      <w:r w:rsidR="005137CE" w:rsidRPr="001839CB">
        <w:rPr>
          <w:rFonts w:ascii="Arial" w:hAnsi="Arial" w:cs="Arial"/>
        </w:rPr>
        <w:t xml:space="preserve">Download </w:t>
      </w:r>
      <w:r w:rsidR="001A23F8">
        <w:rPr>
          <w:rFonts w:ascii="Arial" w:hAnsi="Arial" w:cs="Arial"/>
        </w:rPr>
        <w:t xml:space="preserve">Your </w:t>
      </w:r>
      <w:r w:rsidR="001608EB" w:rsidRPr="001839CB">
        <w:rPr>
          <w:rFonts w:ascii="Arial" w:hAnsi="Arial" w:cs="Arial"/>
        </w:rPr>
        <w:t>Custom</w:t>
      </w:r>
      <w:r w:rsidR="006611C7" w:rsidRPr="001839CB">
        <w:rPr>
          <w:rFonts w:ascii="Arial" w:hAnsi="Arial" w:cs="Arial"/>
        </w:rPr>
        <w:t xml:space="preserve"> </w:t>
      </w:r>
      <w:r w:rsidR="001608EB" w:rsidRPr="001839CB">
        <w:rPr>
          <w:rFonts w:ascii="Arial" w:hAnsi="Arial" w:cs="Arial"/>
        </w:rPr>
        <w:t xml:space="preserve">Broadband </w:t>
      </w:r>
      <w:r w:rsidR="00230F9F">
        <w:rPr>
          <w:rFonts w:ascii="Arial" w:hAnsi="Arial" w:cs="Arial"/>
        </w:rPr>
        <w:t>Information Sheet (BBIS</w:t>
      </w:r>
      <w:r w:rsidR="006611C7" w:rsidRPr="001839CB">
        <w:rPr>
          <w:rFonts w:ascii="Arial" w:hAnsi="Arial" w:cs="Arial"/>
        </w:rPr>
        <w:t>)</w:t>
      </w:r>
      <w:r w:rsidR="005137CE" w:rsidRPr="001839CB">
        <w:rPr>
          <w:rFonts w:ascii="Arial" w:hAnsi="Arial" w:cs="Arial"/>
        </w:rPr>
        <w:t xml:space="preserve">: </w:t>
      </w:r>
      <w:r w:rsidR="001608EB" w:rsidRPr="001839CB">
        <w:rPr>
          <w:rFonts w:ascii="Arial" w:hAnsi="Arial" w:cs="Arial"/>
        </w:rPr>
        <w:t xml:space="preserve"> </w:t>
      </w:r>
      <w:hyperlink r:id="rId7" w:tgtFrame="_blank" w:history="1">
        <w:r w:rsidR="00986CF8" w:rsidRPr="001839CB">
          <w:rPr>
            <w:rStyle w:val="Hyperlink"/>
            <w:rFonts w:ascii="Arial" w:hAnsi="Arial" w:cs="Arial"/>
          </w:rPr>
          <w:t>http://www.broadband4education.nm.gov/broadband-info-sheets.aspx</w:t>
        </w:r>
      </w:hyperlink>
      <w:r w:rsidR="00986CF8" w:rsidRPr="001839CB">
        <w:rPr>
          <w:rFonts w:ascii="Arial" w:hAnsi="Arial" w:cs="Arial"/>
        </w:rPr>
        <w:t xml:space="preserve">  </w:t>
      </w:r>
      <w:r w:rsidR="006611C7" w:rsidRPr="001839CB">
        <w:rPr>
          <w:rFonts w:ascii="Arial" w:hAnsi="Arial" w:cs="Arial"/>
        </w:rPr>
        <w:t xml:space="preserve"> </w:t>
      </w:r>
    </w:p>
    <w:p w:rsidR="000C3A6C" w:rsidRPr="001839CB" w:rsidRDefault="000C3A6C" w:rsidP="000C3A6C">
      <w:pPr>
        <w:tabs>
          <w:tab w:val="left" w:pos="720"/>
        </w:tabs>
        <w:spacing w:line="276" w:lineRule="auto"/>
        <w:ind w:left="720"/>
        <w:contextualSpacing/>
        <w:rPr>
          <w:rFonts w:ascii="Arial" w:hAnsi="Arial" w:cs="Arial"/>
        </w:rPr>
      </w:pPr>
    </w:p>
    <w:p w:rsidR="00981B48" w:rsidRPr="001839CB" w:rsidRDefault="00981B48" w:rsidP="00981B48">
      <w:pPr>
        <w:pStyle w:val="ListParagraph"/>
        <w:numPr>
          <w:ilvl w:val="0"/>
          <w:numId w:val="13"/>
        </w:numPr>
        <w:tabs>
          <w:tab w:val="left" w:pos="720"/>
        </w:tabs>
        <w:spacing w:line="276" w:lineRule="auto"/>
        <w:rPr>
          <w:rFonts w:ascii="Arial" w:hAnsi="Arial" w:cs="Arial"/>
        </w:rPr>
      </w:pPr>
      <w:r w:rsidRPr="001839CB">
        <w:rPr>
          <w:rFonts w:ascii="Arial" w:hAnsi="Arial" w:cs="Arial"/>
        </w:rPr>
        <w:t xml:space="preserve">Request a Mini-Quote System Account here: </w:t>
      </w:r>
      <w:hyperlink r:id="rId8" w:tgtFrame="_blank" w:history="1">
        <w:r w:rsidRPr="001839CB">
          <w:rPr>
            <w:rStyle w:val="Hyperlink"/>
            <w:rFonts w:ascii="Arial" w:hAnsi="Arial" w:cs="Arial"/>
          </w:rPr>
          <w:t>http://www.broadband4education.nm.gov/request-mini-quote-account.</w:t>
        </w:r>
        <w:r w:rsidRPr="001839CB">
          <w:rPr>
            <w:rStyle w:val="Hyperlink"/>
            <w:rFonts w:ascii="Arial" w:hAnsi="Arial" w:cs="Arial"/>
            <w:u w:val="none"/>
          </w:rPr>
          <w:t>aspx</w:t>
        </w:r>
      </w:hyperlink>
      <w:r w:rsidRPr="001839CB">
        <w:rPr>
          <w:bCs/>
          <w:noProof/>
        </w:rPr>
        <mc:AlternateContent>
          <mc:Choice Requires="wps">
            <w:drawing>
              <wp:anchor distT="0" distB="0" distL="114300" distR="114300" simplePos="0" relativeHeight="251695104" behindDoc="0" locked="0" layoutInCell="1" allowOverlap="1" wp14:anchorId="63AA8C38" wp14:editId="20D234C9">
                <wp:simplePos x="0" y="0"/>
                <wp:positionH relativeFrom="column">
                  <wp:posOffset>0</wp:posOffset>
                </wp:positionH>
                <wp:positionV relativeFrom="paragraph">
                  <wp:posOffset>-635</wp:posOffset>
                </wp:positionV>
                <wp:extent cx="190500" cy="171450"/>
                <wp:effectExtent l="0" t="0" r="19050" b="19050"/>
                <wp:wrapNone/>
                <wp:docPr id="16" name="Bevel 16"/>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FFBCE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6" o:spid="_x0000_s1026" type="#_x0000_t84" style="position:absolute;margin-left:0;margin-top:-.05pt;width:15pt;height:13.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" filled="f" strokecolor="#1f4d78 [1604]" strokeweight="1pt"/>
            </w:pict>
          </mc:Fallback>
        </mc:AlternateContent>
      </w:r>
      <w:r w:rsidRPr="001839CB">
        <w:rPr>
          <w:rStyle w:val="Hyperlink"/>
          <w:rFonts w:ascii="Arial" w:hAnsi="Arial" w:cs="Arial"/>
          <w:u w:val="none"/>
        </w:rPr>
        <w:t xml:space="preserve">  </w:t>
      </w:r>
      <w:r w:rsidRPr="001839CB">
        <w:rPr>
          <w:rStyle w:val="Hyperlink"/>
          <w:rFonts w:ascii="Arial" w:hAnsi="Arial" w:cs="Arial"/>
          <w:color w:val="auto"/>
          <w:u w:val="none"/>
        </w:rPr>
        <w:t>(</w:t>
      </w:r>
      <w:r w:rsidRPr="001839CB">
        <w:rPr>
          <w:rFonts w:ascii="Arial" w:hAnsi="Arial" w:cs="Arial"/>
        </w:rPr>
        <w:t xml:space="preserve">Instructions:  </w:t>
      </w:r>
      <w:hyperlink r:id="rId9" w:tgtFrame="_blank" w:history="1">
        <w:r w:rsidRPr="001839CB">
          <w:rPr>
            <w:rStyle w:val="Hyperlink"/>
            <w:rFonts w:ascii="Arial" w:hAnsi="Arial" w:cs="Arial"/>
          </w:rPr>
          <w:t>http://www.broadband4education.nm.gov/mini-quote-resources.aspx</w:t>
        </w:r>
      </w:hyperlink>
      <w:r w:rsidRPr="001839CB">
        <w:rPr>
          <w:rFonts w:ascii="Arial" w:hAnsi="Arial" w:cs="Arial"/>
        </w:rPr>
        <w:t>)</w:t>
      </w:r>
    </w:p>
    <w:p w:rsidR="00981B48" w:rsidRPr="001839CB" w:rsidRDefault="00981B48" w:rsidP="00981B48">
      <w:pPr>
        <w:pStyle w:val="ListParagraph"/>
        <w:rPr>
          <w:rFonts w:ascii="Arial" w:hAnsi="Arial" w:cs="Arial"/>
        </w:rPr>
      </w:pPr>
    </w:p>
    <w:p w:rsidR="0079696D" w:rsidRDefault="0079696D" w:rsidP="0079696D">
      <w:pPr>
        <w:pStyle w:val="ListParagraph"/>
        <w:numPr>
          <w:ilvl w:val="0"/>
          <w:numId w:val="13"/>
        </w:numPr>
        <w:tabs>
          <w:tab w:val="left" w:pos="720"/>
        </w:tabs>
        <w:spacing w:line="276" w:lineRule="auto"/>
        <w:rPr>
          <w:rFonts w:ascii="Arial" w:hAnsi="Arial" w:cs="Arial"/>
        </w:rPr>
      </w:pPr>
      <w:r w:rsidRPr="00C56F97">
        <w:rPr>
          <w:rFonts w:ascii="Arial" w:hAnsi="Arial" w:cs="Arial"/>
          <w:b/>
          <w:bCs/>
          <w:noProof/>
          <w:color w:val="FF6600"/>
          <w:u w:val="single"/>
        </w:rPr>
        <mc:AlternateContent>
          <mc:Choice Requires="wps">
            <w:drawing>
              <wp:anchor distT="0" distB="0" distL="114300" distR="114300" simplePos="0" relativeHeight="251693056" behindDoc="0" locked="0" layoutInCell="1" allowOverlap="1" wp14:anchorId="30109E55" wp14:editId="08970138">
                <wp:simplePos x="0" y="0"/>
                <wp:positionH relativeFrom="column">
                  <wp:posOffset>0</wp:posOffset>
                </wp:positionH>
                <wp:positionV relativeFrom="paragraph">
                  <wp:posOffset>-635</wp:posOffset>
                </wp:positionV>
                <wp:extent cx="190500" cy="171450"/>
                <wp:effectExtent l="0" t="0" r="19050" b="19050"/>
                <wp:wrapNone/>
                <wp:docPr id="7" name="Bevel 7"/>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CEB287" id="Bevel 7" o:spid="_x0000_s1026" type="#_x0000_t84" style="position:absolute;margin-left:0;margin-top:-.05pt;width:15pt;height:13.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" filled="f" strokecolor="#1f4d78 [1604]" strokeweight="1pt"/>
            </w:pict>
          </mc:Fallback>
        </mc:AlternateContent>
      </w:r>
      <w:r w:rsidR="00D6394A">
        <w:rPr>
          <w:rFonts w:ascii="Arial" w:hAnsi="Arial" w:cs="Arial"/>
          <w:b/>
          <w:bCs/>
          <w:noProof/>
          <w:color w:val="FF6600"/>
          <w:u w:val="single"/>
        </w:rPr>
        <w:t>Release Form 470</w:t>
      </w:r>
      <w:r w:rsidR="00D6394A" w:rsidRPr="00804DE1">
        <w:rPr>
          <w:rFonts w:ascii="Arial" w:hAnsi="Arial" w:cs="Arial"/>
          <w:bCs/>
          <w:noProof/>
        </w:rPr>
        <w:t xml:space="preserve">, as soon as possible, using the template provided.  </w:t>
      </w:r>
      <w:r w:rsidR="00B2344A" w:rsidRPr="00804DE1">
        <w:rPr>
          <w:rFonts w:ascii="Arial" w:hAnsi="Arial" w:cs="Arial"/>
          <w:bCs/>
          <w:noProof/>
        </w:rPr>
        <w:t>Make sure to distribute it to all</w:t>
      </w:r>
      <w:r w:rsidR="00F209EF" w:rsidRPr="00804DE1">
        <w:rPr>
          <w:rFonts w:ascii="Arial" w:hAnsi="Arial" w:cs="Arial"/>
        </w:rPr>
        <w:t xml:space="preserve"> </w:t>
      </w:r>
      <w:r w:rsidRPr="00804DE1">
        <w:rPr>
          <w:rFonts w:ascii="Arial" w:hAnsi="Arial" w:cs="Arial"/>
        </w:rPr>
        <w:t xml:space="preserve">known vendors </w:t>
      </w:r>
      <w:r w:rsidR="00D6394A" w:rsidRPr="00804DE1">
        <w:rPr>
          <w:rFonts w:ascii="Arial" w:hAnsi="Arial" w:cs="Arial"/>
        </w:rPr>
        <w:t>in yo</w:t>
      </w:r>
      <w:r w:rsidR="00D6394A">
        <w:rPr>
          <w:rFonts w:ascii="Arial" w:hAnsi="Arial" w:cs="Arial"/>
        </w:rPr>
        <w:t>ur area right away</w:t>
      </w:r>
      <w:r w:rsidRPr="001839CB">
        <w:rPr>
          <w:rFonts w:ascii="Arial" w:hAnsi="Arial" w:cs="Arial"/>
        </w:rPr>
        <w:t>.</w:t>
      </w:r>
      <w:r w:rsidR="0021152A">
        <w:rPr>
          <w:rFonts w:ascii="Arial" w:hAnsi="Arial" w:cs="Arial"/>
        </w:rPr>
        <w:t xml:space="preserve"> </w:t>
      </w:r>
      <w:r w:rsidR="001D539B">
        <w:rPr>
          <w:rFonts w:ascii="Arial" w:hAnsi="Arial" w:cs="Arial"/>
          <w:b/>
          <w:bCs/>
          <w:noProof/>
          <w:color w:val="FF6600"/>
          <w:u w:val="single"/>
        </w:rPr>
        <w:t>Release</w:t>
      </w:r>
      <w:r w:rsidR="00D90FD0" w:rsidRPr="00D90FD0">
        <w:rPr>
          <w:rFonts w:ascii="Arial" w:hAnsi="Arial" w:cs="Arial"/>
          <w:b/>
          <w:bCs/>
          <w:noProof/>
          <w:color w:val="FF6600"/>
          <w:u w:val="single"/>
        </w:rPr>
        <w:t xml:space="preserve"> Form 470 no later than March 31, 2017.</w:t>
      </w:r>
      <w:r w:rsidR="00D90FD0">
        <w:rPr>
          <w:rFonts w:ascii="Arial" w:hAnsi="Arial" w:cs="Arial"/>
        </w:rPr>
        <w:t xml:space="preserve">  </w:t>
      </w:r>
      <w:r w:rsidRPr="001839CB">
        <w:rPr>
          <w:rFonts w:ascii="Arial" w:hAnsi="Arial" w:cs="Arial"/>
        </w:rPr>
        <w:t xml:space="preserve">On </w:t>
      </w:r>
      <w:r w:rsidR="00915095" w:rsidRPr="001839CB">
        <w:rPr>
          <w:rFonts w:ascii="Arial" w:hAnsi="Arial" w:cs="Arial"/>
        </w:rPr>
        <w:t xml:space="preserve">the </w:t>
      </w:r>
      <w:r w:rsidRPr="001839CB">
        <w:rPr>
          <w:rFonts w:ascii="Arial" w:hAnsi="Arial" w:cs="Arial"/>
        </w:rPr>
        <w:t>B</w:t>
      </w:r>
      <w:r w:rsidR="003F6822">
        <w:rPr>
          <w:rFonts w:ascii="Arial" w:hAnsi="Arial" w:cs="Arial"/>
        </w:rPr>
        <w:t>BIS</w:t>
      </w:r>
      <w:r w:rsidRPr="001839CB">
        <w:rPr>
          <w:rFonts w:ascii="Arial" w:hAnsi="Arial" w:cs="Arial"/>
        </w:rPr>
        <w:t>, please see the section labeled “</w:t>
      </w:r>
      <w:r w:rsidRPr="001839CB">
        <w:rPr>
          <w:rFonts w:ascii="Arial" w:hAnsi="Arial" w:cs="Arial"/>
          <w:u w:val="single"/>
        </w:rPr>
        <w:t>Internet Service Providers in Your Area</w:t>
      </w:r>
      <w:r w:rsidRPr="001839CB">
        <w:rPr>
          <w:rFonts w:ascii="Arial" w:hAnsi="Arial" w:cs="Arial"/>
        </w:rPr>
        <w:t xml:space="preserve">” </w:t>
      </w:r>
      <w:r w:rsidR="000D4677" w:rsidRPr="001839CB">
        <w:rPr>
          <w:rFonts w:ascii="Arial" w:hAnsi="Arial" w:cs="Arial"/>
        </w:rPr>
        <w:t xml:space="preserve">for </w:t>
      </w:r>
      <w:r w:rsidRPr="001839CB">
        <w:rPr>
          <w:rFonts w:ascii="Arial" w:hAnsi="Arial" w:cs="Arial"/>
        </w:rPr>
        <w:t>contact information.</w:t>
      </w:r>
    </w:p>
    <w:p w:rsidR="00AA0E72" w:rsidRPr="00AA0E72" w:rsidRDefault="00077745" w:rsidP="00AA0E72">
      <w:pPr>
        <w:pStyle w:val="ListParagraph"/>
        <w:numPr>
          <w:ilvl w:val="3"/>
          <w:numId w:val="13"/>
        </w:numPr>
        <w:tabs>
          <w:tab w:val="left" w:pos="720"/>
        </w:tabs>
        <w:spacing w:line="276" w:lineRule="auto"/>
        <w:ind w:left="1440"/>
        <w:rPr>
          <w:rFonts w:ascii="Arial" w:hAnsi="Arial" w:cs="Arial"/>
        </w:rPr>
      </w:pPr>
      <w:r>
        <w:rPr>
          <w:rFonts w:ascii="Arial" w:hAnsi="Arial" w:cs="Arial"/>
        </w:rPr>
        <w:t>Clearly d</w:t>
      </w:r>
      <w:r w:rsidR="00AA0E72" w:rsidRPr="00AA0E72">
        <w:rPr>
          <w:rFonts w:ascii="Arial" w:hAnsi="Arial" w:cs="Arial"/>
        </w:rPr>
        <w:t>efine long-term Internet Access Service needs</w:t>
      </w:r>
      <w:r w:rsidR="001208E5">
        <w:rPr>
          <w:rFonts w:ascii="Arial" w:hAnsi="Arial" w:cs="Arial"/>
        </w:rPr>
        <w:t>.</w:t>
      </w:r>
    </w:p>
    <w:p w:rsidR="009E3F77" w:rsidRPr="00CE2229" w:rsidRDefault="009E3F77" w:rsidP="00AA0E72">
      <w:pPr>
        <w:pStyle w:val="ListParagraph"/>
        <w:numPr>
          <w:ilvl w:val="1"/>
          <w:numId w:val="41"/>
        </w:numPr>
        <w:tabs>
          <w:tab w:val="left" w:pos="720"/>
        </w:tabs>
        <w:spacing w:line="276" w:lineRule="auto"/>
        <w:jc w:val="both"/>
        <w:rPr>
          <w:rStyle w:val="Hyperlink"/>
          <w:rFonts w:ascii="Arial" w:hAnsi="Arial" w:cs="Arial"/>
          <w:color w:val="auto"/>
          <w:u w:val="none"/>
        </w:rPr>
      </w:pPr>
      <w:r w:rsidRPr="005A6671">
        <w:rPr>
          <w:rFonts w:ascii="Arial" w:hAnsi="Arial" w:cs="Arial"/>
        </w:rPr>
        <w:t xml:space="preserve">NM Public Schools (including Charters) </w:t>
      </w:r>
      <w:r w:rsidR="00F238D3">
        <w:rPr>
          <w:rFonts w:ascii="Arial" w:hAnsi="Arial" w:cs="Arial"/>
        </w:rPr>
        <w:t xml:space="preserve">are encouraged to </w:t>
      </w:r>
      <w:r w:rsidRPr="005A6671">
        <w:rPr>
          <w:rFonts w:ascii="Arial" w:hAnsi="Arial" w:cs="Arial"/>
        </w:rPr>
        <w:t xml:space="preserve">contact EducationSuperHighway for support during this step:  </w:t>
      </w:r>
      <w:hyperlink r:id="rId10" w:history="1">
        <w:r w:rsidRPr="005A6671">
          <w:rPr>
            <w:rStyle w:val="Hyperlink"/>
            <w:rFonts w:ascii="Arial" w:hAnsi="Arial" w:cs="Arial"/>
            <w:b/>
          </w:rPr>
          <w:t>https://calendly.com/new-mexico/kickoff-call/</w:t>
        </w:r>
      </w:hyperlink>
    </w:p>
    <w:p w:rsidR="00CE2229" w:rsidRPr="005A6671" w:rsidRDefault="00CE2229" w:rsidP="00AA0E72">
      <w:pPr>
        <w:pStyle w:val="ListParagraph"/>
        <w:numPr>
          <w:ilvl w:val="1"/>
          <w:numId w:val="41"/>
        </w:numPr>
        <w:tabs>
          <w:tab w:val="left" w:pos="720"/>
        </w:tabs>
        <w:spacing w:line="276" w:lineRule="auto"/>
        <w:jc w:val="both"/>
        <w:rPr>
          <w:rFonts w:ascii="Arial" w:hAnsi="Arial" w:cs="Arial"/>
        </w:rPr>
      </w:pPr>
      <w:r w:rsidRPr="005A6671">
        <w:rPr>
          <w:rFonts w:ascii="Arial" w:hAnsi="Arial" w:cs="Arial"/>
        </w:rPr>
        <w:t>Ask for enough bandwidth to support your digital learning goals for many years to come.</w:t>
      </w:r>
    </w:p>
    <w:p w:rsidR="00CE2229" w:rsidRDefault="003F253D" w:rsidP="00AA0E72">
      <w:pPr>
        <w:pStyle w:val="ListParagraph"/>
        <w:numPr>
          <w:ilvl w:val="1"/>
          <w:numId w:val="41"/>
        </w:numPr>
        <w:tabs>
          <w:tab w:val="left" w:pos="720"/>
        </w:tabs>
        <w:spacing w:line="276" w:lineRule="auto"/>
        <w:jc w:val="both"/>
        <w:rPr>
          <w:rFonts w:ascii="Arial" w:hAnsi="Arial" w:cs="Arial"/>
        </w:rPr>
      </w:pPr>
      <w:r>
        <w:rPr>
          <w:rFonts w:ascii="Arial" w:hAnsi="Arial" w:cs="Arial"/>
        </w:rPr>
        <w:t>Describe</w:t>
      </w:r>
      <w:r w:rsidR="00105B46">
        <w:rPr>
          <w:rFonts w:ascii="Arial" w:hAnsi="Arial" w:cs="Arial"/>
        </w:rPr>
        <w:t xml:space="preserve"> </w:t>
      </w:r>
      <w:r w:rsidR="00C61B6D">
        <w:rPr>
          <w:rFonts w:ascii="Arial" w:hAnsi="Arial" w:cs="Arial"/>
        </w:rPr>
        <w:t>contract terms</w:t>
      </w:r>
      <w:r w:rsidR="00CE2229" w:rsidRPr="005A6671">
        <w:rPr>
          <w:rFonts w:ascii="Arial" w:hAnsi="Arial" w:cs="Arial"/>
        </w:rPr>
        <w:t xml:space="preserve">, bandwidth increments, </w:t>
      </w:r>
      <w:r w:rsidR="00C61B6D">
        <w:rPr>
          <w:rFonts w:ascii="Arial" w:hAnsi="Arial" w:cs="Arial"/>
        </w:rPr>
        <w:t xml:space="preserve">and </w:t>
      </w:r>
      <w:r w:rsidR="003926C8">
        <w:rPr>
          <w:rFonts w:ascii="Arial" w:hAnsi="Arial" w:cs="Arial"/>
        </w:rPr>
        <w:t>Service Level Agreement</w:t>
      </w:r>
      <w:r w:rsidR="003D4F9A">
        <w:rPr>
          <w:rFonts w:ascii="Arial" w:hAnsi="Arial" w:cs="Arial"/>
        </w:rPr>
        <w:t>s</w:t>
      </w:r>
      <w:r w:rsidR="00105B46">
        <w:rPr>
          <w:rFonts w:ascii="Arial" w:hAnsi="Arial" w:cs="Arial"/>
        </w:rPr>
        <w:t xml:space="preserve"> (SLA</w:t>
      </w:r>
      <w:r w:rsidR="003D4F9A">
        <w:rPr>
          <w:rFonts w:ascii="Arial" w:hAnsi="Arial" w:cs="Arial"/>
        </w:rPr>
        <w:t>s</w:t>
      </w:r>
      <w:r w:rsidR="00105B46">
        <w:rPr>
          <w:rFonts w:ascii="Arial" w:hAnsi="Arial" w:cs="Arial"/>
        </w:rPr>
        <w:t>)</w:t>
      </w:r>
      <w:r w:rsidR="00CE2229" w:rsidRPr="005A6671">
        <w:rPr>
          <w:rFonts w:ascii="Arial" w:hAnsi="Arial" w:cs="Arial"/>
        </w:rPr>
        <w:t>.</w:t>
      </w:r>
    </w:p>
    <w:p w:rsidR="00225263" w:rsidRDefault="00225263" w:rsidP="00225263">
      <w:pPr>
        <w:pStyle w:val="ListParagraph"/>
        <w:tabs>
          <w:tab w:val="left" w:pos="720"/>
        </w:tabs>
        <w:spacing w:line="276" w:lineRule="auto"/>
        <w:ind w:left="1800"/>
        <w:jc w:val="both"/>
        <w:rPr>
          <w:rFonts w:ascii="Arial" w:hAnsi="Arial" w:cs="Arial"/>
        </w:rPr>
      </w:pPr>
    </w:p>
    <w:p w:rsidR="00225263" w:rsidRPr="00225263" w:rsidRDefault="00225263" w:rsidP="00225263">
      <w:pPr>
        <w:pStyle w:val="ListParagraph"/>
        <w:numPr>
          <w:ilvl w:val="0"/>
          <w:numId w:val="13"/>
        </w:numPr>
        <w:spacing w:line="276" w:lineRule="auto"/>
        <w:contextualSpacing/>
        <w:rPr>
          <w:rFonts w:ascii="Arial" w:hAnsi="Arial" w:cs="Arial"/>
          <w:bCs/>
          <w:noProof/>
          <w:u w:val="single"/>
        </w:rPr>
      </w:pPr>
      <w:r w:rsidRPr="00225263">
        <w:rPr>
          <w:bCs/>
          <w:noProof/>
        </w:rPr>
        <mc:AlternateContent>
          <mc:Choice Requires="wps">
            <w:drawing>
              <wp:anchor distT="0" distB="0" distL="114300" distR="114300" simplePos="0" relativeHeight="251697152" behindDoc="0" locked="0" layoutInCell="1" allowOverlap="1" wp14:anchorId="1224747D" wp14:editId="1B958AB9">
                <wp:simplePos x="0" y="0"/>
                <wp:positionH relativeFrom="column">
                  <wp:posOffset>0</wp:posOffset>
                </wp:positionH>
                <wp:positionV relativeFrom="paragraph">
                  <wp:posOffset>-635</wp:posOffset>
                </wp:positionV>
                <wp:extent cx="190500" cy="171450"/>
                <wp:effectExtent l="0" t="0" r="19050" b="19050"/>
                <wp:wrapNone/>
                <wp:docPr id="9" name="Bevel 9"/>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20086A" id="Bevel 9" o:spid="_x0000_s1026" type="#_x0000_t84" style="position:absolute;margin-left:0;margin-top:-.05pt;width:15pt;height:13.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" filled="f" strokecolor="#1f4d78 [1604]" strokeweight="1pt"/>
            </w:pict>
          </mc:Fallback>
        </mc:AlternateContent>
      </w:r>
      <w:r w:rsidRPr="00225263">
        <w:rPr>
          <w:rFonts w:ascii="Arial" w:hAnsi="Arial" w:cs="Arial"/>
          <w:bCs/>
          <w:noProof/>
        </w:rPr>
        <w:t xml:space="preserve">Enter your quote request into the </w:t>
      </w:r>
      <w:r w:rsidRPr="00225263">
        <w:rPr>
          <w:rFonts w:ascii="Arial" w:hAnsi="Arial" w:cs="Arial"/>
        </w:rPr>
        <w:t xml:space="preserve">Mini-Quote System.  Expect vendors to respond in 2-3 weeks, but you may contact them earlier to request quotes sooner. </w:t>
      </w:r>
    </w:p>
    <w:p w:rsidR="00225263" w:rsidRPr="00225263" w:rsidRDefault="00225263" w:rsidP="00225263">
      <w:pPr>
        <w:tabs>
          <w:tab w:val="left" w:pos="720"/>
        </w:tabs>
        <w:spacing w:line="276" w:lineRule="auto"/>
        <w:jc w:val="both"/>
        <w:rPr>
          <w:rStyle w:val="Hyperlink"/>
          <w:rFonts w:ascii="Arial" w:hAnsi="Arial" w:cs="Arial"/>
          <w:color w:val="auto"/>
          <w:u w:val="none"/>
        </w:rPr>
      </w:pPr>
    </w:p>
    <w:p w:rsidR="006611C7" w:rsidRPr="005A6671" w:rsidRDefault="00A113CF" w:rsidP="00852D7B">
      <w:pPr>
        <w:pStyle w:val="ListParagraph"/>
        <w:numPr>
          <w:ilvl w:val="0"/>
          <w:numId w:val="13"/>
        </w:numPr>
        <w:tabs>
          <w:tab w:val="left" w:pos="720"/>
        </w:tabs>
        <w:spacing w:line="276" w:lineRule="auto"/>
        <w:contextualSpacing/>
        <w:rPr>
          <w:rFonts w:ascii="Arial" w:hAnsi="Arial" w:cs="Arial"/>
        </w:rPr>
      </w:pPr>
      <w:r w:rsidRPr="001839CB">
        <w:rPr>
          <w:rFonts w:ascii="Arial" w:hAnsi="Arial" w:cs="Arial"/>
          <w:noProof/>
        </w:rPr>
        <mc:AlternateContent>
          <mc:Choice Requires="wps">
            <w:drawing>
              <wp:anchor distT="0" distB="0" distL="114300" distR="114300" simplePos="0" relativeHeight="251665408" behindDoc="0" locked="0" layoutInCell="1" allowOverlap="1" wp14:anchorId="25812043" wp14:editId="65BF6F7F">
                <wp:simplePos x="0" y="0"/>
                <wp:positionH relativeFrom="column">
                  <wp:posOffset>0</wp:posOffset>
                </wp:positionH>
                <wp:positionV relativeFrom="paragraph">
                  <wp:posOffset>0</wp:posOffset>
                </wp:positionV>
                <wp:extent cx="190500" cy="171450"/>
                <wp:effectExtent l="0" t="0" r="19050" b="19050"/>
                <wp:wrapNone/>
                <wp:docPr id="8" name="Bevel 8"/>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62A5FA" id="Bevel 8" o:spid="_x0000_s1026" type="#_x0000_t84" style="position:absolute;margin-left:0;margin-top:0;width:15pt;height:1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" filled="f" strokecolor="#1f4d78 [1604]" strokeweight="1pt"/>
            </w:pict>
          </mc:Fallback>
        </mc:AlternateContent>
      </w:r>
      <w:r w:rsidR="006611C7" w:rsidRPr="001839CB">
        <w:rPr>
          <w:rFonts w:ascii="Arial" w:hAnsi="Arial" w:cs="Arial"/>
        </w:rPr>
        <w:t xml:space="preserve">Prepare for </w:t>
      </w:r>
      <w:r w:rsidR="00B42571" w:rsidRPr="001839CB">
        <w:rPr>
          <w:rFonts w:ascii="Arial" w:hAnsi="Arial" w:cs="Arial"/>
        </w:rPr>
        <w:t xml:space="preserve">Price </w:t>
      </w:r>
      <w:r w:rsidR="006611C7" w:rsidRPr="001839CB">
        <w:rPr>
          <w:rFonts w:ascii="Arial" w:hAnsi="Arial" w:cs="Arial"/>
        </w:rPr>
        <w:t>Negotiations with</w:t>
      </w:r>
      <w:r w:rsidR="006611C7" w:rsidRPr="005A6671">
        <w:rPr>
          <w:rFonts w:ascii="Arial" w:hAnsi="Arial" w:cs="Arial"/>
        </w:rPr>
        <w:t xml:space="preserve"> Internet Service Provider</w:t>
      </w:r>
      <w:r w:rsidR="00D55EEB">
        <w:rPr>
          <w:rFonts w:ascii="Arial" w:hAnsi="Arial" w:cs="Arial"/>
        </w:rPr>
        <w:t>s</w:t>
      </w:r>
      <w:r w:rsidR="0003342C">
        <w:rPr>
          <w:rFonts w:ascii="Arial" w:hAnsi="Arial" w:cs="Arial"/>
        </w:rPr>
        <w:t xml:space="preserve"> (ISP</w:t>
      </w:r>
      <w:r w:rsidR="00E1216C">
        <w:rPr>
          <w:rFonts w:ascii="Arial" w:hAnsi="Arial" w:cs="Arial"/>
        </w:rPr>
        <w:t>s</w:t>
      </w:r>
      <w:r w:rsidR="00BE4829">
        <w:rPr>
          <w:rFonts w:ascii="Arial" w:hAnsi="Arial" w:cs="Arial"/>
        </w:rPr>
        <w:t>)</w:t>
      </w:r>
    </w:p>
    <w:p w:rsidR="00B46D5F" w:rsidRPr="005A6671" w:rsidRDefault="00B46D5F" w:rsidP="00852D7B">
      <w:pPr>
        <w:pStyle w:val="ListParagraph"/>
        <w:numPr>
          <w:ilvl w:val="0"/>
          <w:numId w:val="29"/>
        </w:numPr>
        <w:tabs>
          <w:tab w:val="left" w:pos="720"/>
        </w:tabs>
        <w:spacing w:line="276" w:lineRule="auto"/>
        <w:contextualSpacing/>
        <w:rPr>
          <w:rFonts w:ascii="Arial" w:hAnsi="Arial" w:cs="Arial"/>
        </w:rPr>
      </w:pPr>
      <w:r w:rsidRPr="005A6671">
        <w:rPr>
          <w:rFonts w:ascii="Arial" w:hAnsi="Arial" w:cs="Arial"/>
        </w:rPr>
        <w:t xml:space="preserve">Evaluate </w:t>
      </w:r>
      <w:r w:rsidR="000E7B32" w:rsidRPr="005A6671">
        <w:rPr>
          <w:rFonts w:ascii="Arial" w:hAnsi="Arial" w:cs="Arial"/>
        </w:rPr>
        <w:t>B</w:t>
      </w:r>
      <w:r w:rsidR="003E2361">
        <w:rPr>
          <w:rFonts w:ascii="Arial" w:hAnsi="Arial" w:cs="Arial"/>
        </w:rPr>
        <w:t>B</w:t>
      </w:r>
      <w:r w:rsidR="000E7B32" w:rsidRPr="005A6671">
        <w:rPr>
          <w:rFonts w:ascii="Arial" w:hAnsi="Arial" w:cs="Arial"/>
        </w:rPr>
        <w:t>IS</w:t>
      </w:r>
      <w:r w:rsidRPr="005A6671">
        <w:rPr>
          <w:rFonts w:ascii="Arial" w:hAnsi="Arial" w:cs="Arial"/>
        </w:rPr>
        <w:t xml:space="preserve"> Data</w:t>
      </w:r>
    </w:p>
    <w:p w:rsidR="006611C7" w:rsidRPr="005A6671" w:rsidRDefault="00856570" w:rsidP="00852D7B">
      <w:pPr>
        <w:pStyle w:val="ListParagraph"/>
        <w:numPr>
          <w:ilvl w:val="0"/>
          <w:numId w:val="30"/>
        </w:numPr>
        <w:tabs>
          <w:tab w:val="left" w:pos="720"/>
        </w:tabs>
        <w:spacing w:line="276" w:lineRule="auto"/>
        <w:contextualSpacing/>
        <w:rPr>
          <w:rFonts w:ascii="Arial" w:hAnsi="Arial" w:cs="Arial"/>
        </w:rPr>
      </w:pPr>
      <w:r w:rsidRPr="005A6671">
        <w:rPr>
          <w:rFonts w:ascii="Arial" w:hAnsi="Arial" w:cs="Arial"/>
        </w:rPr>
        <w:t xml:space="preserve">Use </w:t>
      </w:r>
      <w:r w:rsidR="006611C7" w:rsidRPr="005A6671">
        <w:rPr>
          <w:rFonts w:ascii="Arial" w:hAnsi="Arial" w:cs="Arial"/>
        </w:rPr>
        <w:t xml:space="preserve">map to compare your </w:t>
      </w:r>
      <w:r w:rsidR="00A97B21" w:rsidRPr="005A6671">
        <w:rPr>
          <w:rFonts w:ascii="Arial" w:hAnsi="Arial" w:cs="Arial"/>
        </w:rPr>
        <w:t xml:space="preserve">Internet Access Service </w:t>
      </w:r>
      <w:r w:rsidR="006611C7" w:rsidRPr="005A6671">
        <w:rPr>
          <w:rFonts w:ascii="Arial" w:hAnsi="Arial" w:cs="Arial"/>
        </w:rPr>
        <w:t xml:space="preserve">cost against </w:t>
      </w:r>
      <w:r w:rsidR="00A97B21" w:rsidRPr="005A6671">
        <w:rPr>
          <w:rFonts w:ascii="Arial" w:hAnsi="Arial" w:cs="Arial"/>
        </w:rPr>
        <w:t>nearby Districts.</w:t>
      </w:r>
    </w:p>
    <w:p w:rsidR="00A21558" w:rsidRPr="005A6671" w:rsidRDefault="006611C7" w:rsidP="00852D7B">
      <w:pPr>
        <w:pStyle w:val="ListParagraph"/>
        <w:numPr>
          <w:ilvl w:val="0"/>
          <w:numId w:val="30"/>
        </w:numPr>
        <w:tabs>
          <w:tab w:val="left" w:pos="720"/>
        </w:tabs>
        <w:spacing w:line="276" w:lineRule="auto"/>
        <w:contextualSpacing/>
        <w:rPr>
          <w:rFonts w:ascii="Arial" w:hAnsi="Arial" w:cs="Arial"/>
        </w:rPr>
      </w:pPr>
      <w:r w:rsidRPr="005A6671">
        <w:rPr>
          <w:rFonts w:ascii="Arial" w:hAnsi="Arial" w:cs="Arial"/>
        </w:rPr>
        <w:t>Consider contract expiration dates</w:t>
      </w:r>
      <w:r w:rsidR="00A21558" w:rsidRPr="005A6671">
        <w:rPr>
          <w:rFonts w:ascii="Arial" w:hAnsi="Arial" w:cs="Arial"/>
        </w:rPr>
        <w:t xml:space="preserve"> and</w:t>
      </w:r>
      <w:r w:rsidR="003277F1" w:rsidRPr="005A6671">
        <w:rPr>
          <w:rFonts w:ascii="Arial" w:hAnsi="Arial" w:cs="Arial"/>
        </w:rPr>
        <w:t xml:space="preserve"> </w:t>
      </w:r>
      <w:r w:rsidR="00C63DC8" w:rsidRPr="005A6671">
        <w:rPr>
          <w:rFonts w:ascii="Arial" w:hAnsi="Arial" w:cs="Arial"/>
        </w:rPr>
        <w:t xml:space="preserve">potential </w:t>
      </w:r>
      <w:r w:rsidR="003277F1" w:rsidRPr="005A6671">
        <w:rPr>
          <w:rFonts w:ascii="Arial" w:hAnsi="Arial" w:cs="Arial"/>
        </w:rPr>
        <w:t>co-location opportunities</w:t>
      </w:r>
      <w:r w:rsidR="00A21558" w:rsidRPr="005A6671">
        <w:rPr>
          <w:rFonts w:ascii="Arial" w:hAnsi="Arial" w:cs="Arial"/>
        </w:rPr>
        <w:t>.</w:t>
      </w:r>
    </w:p>
    <w:p w:rsidR="00561F5A" w:rsidRPr="005A6671" w:rsidRDefault="00185F48" w:rsidP="00852D7B">
      <w:pPr>
        <w:pStyle w:val="ListParagraph"/>
        <w:numPr>
          <w:ilvl w:val="0"/>
          <w:numId w:val="30"/>
        </w:numPr>
        <w:tabs>
          <w:tab w:val="left" w:pos="720"/>
        </w:tabs>
        <w:spacing w:line="276" w:lineRule="auto"/>
        <w:contextualSpacing/>
        <w:rPr>
          <w:rFonts w:ascii="Arial" w:hAnsi="Arial" w:cs="Arial"/>
          <w:b/>
        </w:rPr>
      </w:pPr>
      <w:r w:rsidRPr="005A6671">
        <w:rPr>
          <w:rFonts w:ascii="Arial" w:hAnsi="Arial" w:cs="Arial"/>
        </w:rPr>
        <w:t>If applicable, a</w:t>
      </w:r>
      <w:r w:rsidR="006611C7" w:rsidRPr="005A6671">
        <w:rPr>
          <w:rFonts w:ascii="Arial" w:hAnsi="Arial" w:cs="Arial"/>
        </w:rPr>
        <w:t xml:space="preserve">nalyze </w:t>
      </w:r>
      <w:r w:rsidR="000D1017" w:rsidRPr="005A6671">
        <w:rPr>
          <w:rFonts w:ascii="Arial" w:hAnsi="Arial" w:cs="Arial"/>
        </w:rPr>
        <w:t>quotes</w:t>
      </w:r>
      <w:r w:rsidRPr="005A6671">
        <w:rPr>
          <w:rFonts w:ascii="Arial" w:hAnsi="Arial" w:cs="Arial"/>
        </w:rPr>
        <w:t xml:space="preserve"> under E-rate Compliant RFP # 70-000-16-00013 </w:t>
      </w:r>
      <w:r w:rsidR="000D1017" w:rsidRPr="005A6671">
        <w:rPr>
          <w:rFonts w:ascii="Arial" w:hAnsi="Arial" w:cs="Arial"/>
        </w:rPr>
        <w:t xml:space="preserve">(all of which are </w:t>
      </w:r>
      <w:r w:rsidR="00D67DA9" w:rsidRPr="005A6671">
        <w:rPr>
          <w:rFonts w:ascii="Arial" w:hAnsi="Arial" w:cs="Arial"/>
          <w:b/>
          <w:u w:val="single"/>
        </w:rPr>
        <w:t xml:space="preserve">monthly </w:t>
      </w:r>
      <w:r w:rsidR="006611C7" w:rsidRPr="005A6671">
        <w:rPr>
          <w:rFonts w:ascii="Arial" w:hAnsi="Arial" w:cs="Arial"/>
          <w:b/>
          <w:u w:val="single"/>
        </w:rPr>
        <w:t>not to exceed</w:t>
      </w:r>
      <w:r w:rsidR="00D67DA9" w:rsidRPr="005A6671">
        <w:rPr>
          <w:rFonts w:ascii="Arial" w:hAnsi="Arial" w:cs="Arial"/>
          <w:b/>
          <w:u w:val="single"/>
        </w:rPr>
        <w:t xml:space="preserve"> amounts</w:t>
      </w:r>
      <w:r w:rsidR="000D1017" w:rsidRPr="005A6671">
        <w:rPr>
          <w:rFonts w:ascii="Arial" w:hAnsi="Arial" w:cs="Arial"/>
        </w:rPr>
        <w:t>)</w:t>
      </w:r>
      <w:r w:rsidR="006611C7" w:rsidRPr="005A6671">
        <w:rPr>
          <w:rFonts w:ascii="Arial" w:hAnsi="Arial" w:cs="Arial"/>
        </w:rPr>
        <w:t xml:space="preserve"> and compare them to what you’re</w:t>
      </w:r>
      <w:r w:rsidR="00B91497" w:rsidRPr="005A6671">
        <w:rPr>
          <w:rFonts w:ascii="Arial" w:hAnsi="Arial" w:cs="Arial"/>
        </w:rPr>
        <w:t xml:space="preserve"> currently paying per location a</w:t>
      </w:r>
      <w:r w:rsidR="006611C7" w:rsidRPr="005A6671">
        <w:rPr>
          <w:rFonts w:ascii="Arial" w:hAnsi="Arial" w:cs="Arial"/>
        </w:rPr>
        <w:t xml:space="preserve">nd remember that </w:t>
      </w:r>
      <w:r w:rsidR="006611C7" w:rsidRPr="005A6671">
        <w:rPr>
          <w:rFonts w:ascii="Arial" w:hAnsi="Arial" w:cs="Arial"/>
          <w:b/>
          <w:u w:val="single"/>
        </w:rPr>
        <w:t>prices can fall significantly during the negotiation/competitive quoting process</w:t>
      </w:r>
      <w:r w:rsidR="006611C7" w:rsidRPr="005A6671">
        <w:rPr>
          <w:rFonts w:ascii="Arial" w:hAnsi="Arial" w:cs="Arial"/>
          <w:b/>
        </w:rPr>
        <w:t>.</w:t>
      </w:r>
    </w:p>
    <w:p w:rsidR="006611C7" w:rsidRPr="005A6671" w:rsidRDefault="00B91497" w:rsidP="00D15A88">
      <w:pPr>
        <w:pStyle w:val="ListParagraph"/>
        <w:numPr>
          <w:ilvl w:val="0"/>
          <w:numId w:val="38"/>
        </w:numPr>
        <w:tabs>
          <w:tab w:val="left" w:pos="720"/>
        </w:tabs>
        <w:spacing w:line="276" w:lineRule="auto"/>
        <w:contextualSpacing/>
        <w:rPr>
          <w:rFonts w:ascii="Arial" w:hAnsi="Arial" w:cs="Arial"/>
        </w:rPr>
      </w:pPr>
      <w:r w:rsidRPr="005A6671">
        <w:rPr>
          <w:rFonts w:ascii="Arial" w:hAnsi="Arial" w:cs="Arial"/>
        </w:rPr>
        <w:t>Contact s</w:t>
      </w:r>
      <w:r w:rsidR="006611C7" w:rsidRPr="005A6671">
        <w:rPr>
          <w:rFonts w:ascii="Arial" w:hAnsi="Arial" w:cs="Arial"/>
        </w:rPr>
        <w:t>urrounding businesses/other locations to see what they’re paying.</w:t>
      </w:r>
    </w:p>
    <w:p w:rsidR="00254148" w:rsidRPr="005A6671" w:rsidRDefault="00254148" w:rsidP="00DF07C4">
      <w:pPr>
        <w:spacing w:line="276" w:lineRule="auto"/>
        <w:contextualSpacing/>
        <w:rPr>
          <w:rFonts w:ascii="Arial" w:hAnsi="Arial" w:cs="Arial"/>
        </w:rPr>
      </w:pPr>
    </w:p>
    <w:p w:rsidR="00B82543" w:rsidRPr="005A6671" w:rsidRDefault="00A113CF" w:rsidP="00254148">
      <w:pPr>
        <w:pStyle w:val="ListParagraph"/>
        <w:numPr>
          <w:ilvl w:val="0"/>
          <w:numId w:val="13"/>
        </w:numPr>
        <w:spacing w:line="276" w:lineRule="auto"/>
        <w:contextualSpacing/>
        <w:rPr>
          <w:rFonts w:ascii="Arial" w:hAnsi="Arial" w:cs="Arial"/>
        </w:rPr>
      </w:pPr>
      <w:r w:rsidRPr="005A6671">
        <w:rPr>
          <w:b/>
          <w:bCs/>
          <w:noProof/>
          <w:u w:val="single"/>
        </w:rPr>
        <mc:AlternateContent>
          <mc:Choice Requires="wps">
            <w:drawing>
              <wp:anchor distT="0" distB="0" distL="114300" distR="114300" simplePos="0" relativeHeight="251671552" behindDoc="0" locked="0" layoutInCell="1" allowOverlap="1" wp14:anchorId="45EB5BE3" wp14:editId="7130F4B8">
                <wp:simplePos x="0" y="0"/>
                <wp:positionH relativeFrom="column">
                  <wp:posOffset>0</wp:posOffset>
                </wp:positionH>
                <wp:positionV relativeFrom="paragraph">
                  <wp:posOffset>-635</wp:posOffset>
                </wp:positionV>
                <wp:extent cx="190500" cy="171450"/>
                <wp:effectExtent l="0" t="0" r="19050" b="19050"/>
                <wp:wrapNone/>
                <wp:docPr id="11" name="Bevel 11"/>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C83D9D" id="Bevel 11" o:spid="_x0000_s1026" type="#_x0000_t84" style="position:absolute;margin-left:0;margin-top:-.05pt;width:15pt;height:1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" filled="f" strokecolor="#1f4d78 [1604]" strokeweight="1pt"/>
            </w:pict>
          </mc:Fallback>
        </mc:AlternateContent>
      </w:r>
      <w:r w:rsidR="0071519C">
        <w:rPr>
          <w:rFonts w:ascii="Arial" w:hAnsi="Arial" w:cs="Arial"/>
        </w:rPr>
        <w:t xml:space="preserve">Perform </w:t>
      </w:r>
      <w:r w:rsidR="000B4AF3" w:rsidRPr="005A6671">
        <w:rPr>
          <w:rFonts w:ascii="Arial" w:hAnsi="Arial" w:cs="Arial"/>
        </w:rPr>
        <w:t>ISP Outreach</w:t>
      </w:r>
      <w:r w:rsidR="008F3016" w:rsidRPr="005A6671">
        <w:rPr>
          <w:rFonts w:ascii="Arial" w:hAnsi="Arial" w:cs="Arial"/>
        </w:rPr>
        <w:t xml:space="preserve"> &amp; Negotiations</w:t>
      </w:r>
      <w:r w:rsidR="006611C7" w:rsidRPr="005A6671">
        <w:rPr>
          <w:rFonts w:ascii="Arial" w:hAnsi="Arial" w:cs="Arial"/>
        </w:rPr>
        <w:t xml:space="preserve"> </w:t>
      </w:r>
    </w:p>
    <w:p w:rsidR="004F2976" w:rsidRDefault="0072783A" w:rsidP="004F2976">
      <w:pPr>
        <w:pStyle w:val="ListParagraph"/>
        <w:numPr>
          <w:ilvl w:val="0"/>
          <w:numId w:val="40"/>
        </w:numPr>
        <w:rPr>
          <w:rFonts w:ascii="Arial" w:hAnsi="Arial" w:cs="Arial"/>
        </w:rPr>
      </w:pPr>
      <w:r w:rsidRPr="005A6671">
        <w:rPr>
          <w:rFonts w:ascii="Arial" w:hAnsi="Arial" w:cs="Arial"/>
        </w:rPr>
        <w:t xml:space="preserve">All New Mexico Public Schools (including Charter Schools) falling below the 1 mbps per student benchmark are highly encouraged to immediately start using the free ISP Outreach Services offered by the EducationSuperHighway (ESH) </w:t>
      </w:r>
      <w:r w:rsidRPr="005A6671">
        <w:rPr>
          <w:rFonts w:ascii="Arial" w:hAnsi="Arial" w:cs="Arial"/>
          <w:b/>
        </w:rPr>
        <w:t>New Mexico Upgrade Team</w:t>
      </w:r>
      <w:r w:rsidRPr="005A6671">
        <w:rPr>
          <w:rFonts w:ascii="Arial" w:hAnsi="Arial" w:cs="Arial"/>
        </w:rPr>
        <w:t xml:space="preserve"> (</w:t>
      </w:r>
      <w:r w:rsidRPr="005A6671">
        <w:rPr>
          <w:rFonts w:ascii="Arial" w:hAnsi="Arial" w:cs="Arial"/>
          <w:b/>
          <w:color w:val="FF6600"/>
        </w:rPr>
        <w:t xml:space="preserve">setup an introductory call with ESH:  </w:t>
      </w:r>
      <w:hyperlink r:id="rId11" w:history="1">
        <w:r w:rsidRPr="005A6671">
          <w:rPr>
            <w:rStyle w:val="Hyperlink"/>
            <w:rFonts w:ascii="Arial" w:hAnsi="Arial" w:cs="Arial"/>
            <w:b/>
          </w:rPr>
          <w:t>https://calendly.com/new-mexico/kickoff-call/</w:t>
        </w:r>
      </w:hyperlink>
      <w:r w:rsidRPr="005A6671">
        <w:rPr>
          <w:rFonts w:ascii="Arial" w:hAnsi="Arial" w:cs="Arial"/>
        </w:rPr>
        <w:t>).</w:t>
      </w:r>
    </w:p>
    <w:p w:rsidR="004F2976" w:rsidRDefault="004F2976" w:rsidP="004F2976">
      <w:pPr>
        <w:pStyle w:val="ListParagraph"/>
        <w:ind w:left="1440"/>
        <w:rPr>
          <w:rFonts w:ascii="Arial" w:hAnsi="Arial" w:cs="Arial"/>
        </w:rPr>
      </w:pPr>
    </w:p>
    <w:p w:rsidR="002F0D13" w:rsidRPr="00961C47" w:rsidRDefault="002E2641" w:rsidP="004F2976">
      <w:pPr>
        <w:pStyle w:val="ListParagraph"/>
        <w:numPr>
          <w:ilvl w:val="0"/>
          <w:numId w:val="13"/>
        </w:numPr>
        <w:rPr>
          <w:rFonts w:ascii="Arial" w:hAnsi="Arial" w:cs="Arial"/>
        </w:rPr>
      </w:pPr>
      <w:r w:rsidRPr="004F2976">
        <w:rPr>
          <w:noProof/>
        </w:rPr>
        <mc:AlternateContent>
          <mc:Choice Requires="wps">
            <w:drawing>
              <wp:anchor distT="0" distB="0" distL="114300" distR="114300" simplePos="0" relativeHeight="251681792" behindDoc="0" locked="0" layoutInCell="1" allowOverlap="1" wp14:anchorId="19242CCD" wp14:editId="1BD77297">
                <wp:simplePos x="0" y="0"/>
                <wp:positionH relativeFrom="column">
                  <wp:posOffset>0</wp:posOffset>
                </wp:positionH>
                <wp:positionV relativeFrom="paragraph">
                  <wp:posOffset>-635</wp:posOffset>
                </wp:positionV>
                <wp:extent cx="190500" cy="171450"/>
                <wp:effectExtent l="0" t="0" r="19050" b="19050"/>
                <wp:wrapNone/>
                <wp:docPr id="2" name="Bevel 2"/>
                <wp:cNvGraphicFramePr/>
                <a:graphic xmlns:a="http://schemas.openxmlformats.org/drawingml/2006/main">
                  <a:graphicData uri="http://schemas.microsoft.com/office/word/2010/wordprocessingShape">
                    <wps:wsp>
                      <wps:cNvSpPr/>
                      <wps:spPr>
                        <a:xfrm>
                          <a:off x="0" y="0"/>
                          <a:ext cx="190500" cy="171450"/>
                        </a:xfrm>
                        <a:prstGeom prst="bevel">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4D9C2B0"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2" o:spid="_x0000_s1026" type="#_x0000_t84" style="position:absolute;margin-left:0;margin-top:-.05pt;width:15pt;height:13.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" filled="f" strokecolor="#1f4d78 [1604]" strokeweight="1pt"/>
            </w:pict>
          </mc:Fallback>
        </mc:AlternateContent>
      </w:r>
      <w:r w:rsidR="004C6AD2">
        <w:rPr>
          <w:rFonts w:ascii="Arial" w:hAnsi="Arial" w:cs="Arial"/>
        </w:rPr>
        <w:t xml:space="preserve">If </w:t>
      </w:r>
      <w:r w:rsidR="00C95E9A">
        <w:rPr>
          <w:rFonts w:ascii="Arial" w:hAnsi="Arial" w:cs="Arial"/>
        </w:rPr>
        <w:t>using a</w:t>
      </w:r>
      <w:r w:rsidR="002B7596" w:rsidRPr="002D4668">
        <w:rPr>
          <w:rFonts w:ascii="Arial" w:hAnsi="Arial" w:cs="Arial"/>
        </w:rPr>
        <w:t xml:space="preserve"> Statewide Price Agreement</w:t>
      </w:r>
      <w:r w:rsidR="001278EA">
        <w:rPr>
          <w:rFonts w:ascii="Arial" w:hAnsi="Arial" w:cs="Arial"/>
        </w:rPr>
        <w:t xml:space="preserve"> under RFP # 70-000-16-00013</w:t>
      </w:r>
      <w:r w:rsidR="00280C3C" w:rsidRPr="002D4668">
        <w:rPr>
          <w:rFonts w:ascii="Arial" w:hAnsi="Arial" w:cs="Arial"/>
        </w:rPr>
        <w:t xml:space="preserve">, </w:t>
      </w:r>
      <w:r w:rsidR="00996457">
        <w:rPr>
          <w:rFonts w:ascii="Arial" w:hAnsi="Arial" w:cs="Arial"/>
        </w:rPr>
        <w:t xml:space="preserve">make sure to </w:t>
      </w:r>
      <w:r w:rsidR="00280C3C" w:rsidRPr="002D4668">
        <w:rPr>
          <w:rFonts w:ascii="Arial" w:hAnsi="Arial" w:cs="Arial"/>
        </w:rPr>
        <w:t xml:space="preserve">cite </w:t>
      </w:r>
      <w:r w:rsidR="00FB455A" w:rsidRPr="00356835">
        <w:rPr>
          <w:rFonts w:ascii="Arial" w:hAnsi="Arial" w:cs="Arial"/>
          <w:b/>
          <w:u w:val="single"/>
        </w:rPr>
        <w:t>470 App</w:t>
      </w:r>
      <w:r w:rsidR="00A97B21" w:rsidRPr="00356835">
        <w:rPr>
          <w:rFonts w:ascii="Arial" w:hAnsi="Arial" w:cs="Arial"/>
          <w:b/>
          <w:u w:val="single"/>
        </w:rPr>
        <w:t>lication</w:t>
      </w:r>
      <w:r w:rsidR="002B7596" w:rsidRPr="00356835">
        <w:rPr>
          <w:rFonts w:ascii="Arial" w:hAnsi="Arial" w:cs="Arial"/>
          <w:b/>
          <w:u w:val="single"/>
        </w:rPr>
        <w:t xml:space="preserve"> </w:t>
      </w:r>
      <w:r w:rsidR="00FB455A" w:rsidRPr="00356835">
        <w:rPr>
          <w:rFonts w:ascii="Arial" w:hAnsi="Arial" w:cs="Arial"/>
          <w:b/>
          <w:u w:val="single"/>
        </w:rPr>
        <w:t># 170046897</w:t>
      </w:r>
      <w:r w:rsidR="006611C7" w:rsidRPr="00961C47">
        <w:rPr>
          <w:rFonts w:ascii="Arial" w:hAnsi="Arial" w:cs="Arial"/>
        </w:rPr>
        <w:t xml:space="preserve"> </w:t>
      </w:r>
      <w:r w:rsidR="00280C3C" w:rsidRPr="00961C47">
        <w:rPr>
          <w:rFonts w:ascii="Arial" w:hAnsi="Arial" w:cs="Arial"/>
        </w:rPr>
        <w:t>when applying for E-rate.</w:t>
      </w:r>
    </w:p>
    <w:p w:rsidR="00EB207B" w:rsidRDefault="00EB207B" w:rsidP="00852D7B">
      <w:pPr>
        <w:tabs>
          <w:tab w:val="left" w:pos="720"/>
        </w:tabs>
        <w:ind w:left="1080"/>
        <w:rPr>
          <w:rFonts w:ascii="Arial" w:hAnsi="Arial" w:cs="Arial"/>
        </w:rPr>
      </w:pPr>
    </w:p>
    <w:p w:rsidR="00A12B54" w:rsidRPr="00961C47" w:rsidRDefault="00A12B54" w:rsidP="00852D7B">
      <w:pPr>
        <w:tabs>
          <w:tab w:val="left" w:pos="720"/>
        </w:tabs>
        <w:ind w:left="1080"/>
        <w:rPr>
          <w:rFonts w:ascii="Arial" w:hAnsi="Arial" w:cs="Arial"/>
        </w:rPr>
      </w:pPr>
    </w:p>
    <w:p w:rsidR="003C09FC" w:rsidRPr="005A6671" w:rsidRDefault="003C09FC" w:rsidP="00852D7B">
      <w:pPr>
        <w:tabs>
          <w:tab w:val="left" w:pos="720"/>
        </w:tabs>
        <w:ind w:left="360"/>
        <w:rPr>
          <w:rFonts w:ascii="Arial" w:hAnsi="Arial" w:cs="Arial"/>
          <w:b/>
          <w:bCs/>
          <w:color w:val="FF6600"/>
        </w:rPr>
      </w:pPr>
      <w:r w:rsidRPr="005A6671">
        <w:rPr>
          <w:rFonts w:ascii="Arial" w:hAnsi="Arial" w:cs="Arial"/>
          <w:b/>
          <w:bCs/>
          <w:color w:val="FF6600"/>
        </w:rPr>
        <w:t xml:space="preserve">Questions?  Please contact us…  </w:t>
      </w:r>
    </w:p>
    <w:p w:rsidR="00154DBD" w:rsidRPr="005A6671" w:rsidRDefault="003C09FC" w:rsidP="00852D7B">
      <w:pPr>
        <w:tabs>
          <w:tab w:val="left" w:pos="720"/>
        </w:tabs>
        <w:ind w:left="360"/>
        <w:rPr>
          <w:rFonts w:ascii="Arial" w:hAnsi="Arial" w:cs="Arial"/>
        </w:rPr>
      </w:pPr>
      <w:r w:rsidRPr="005A6671">
        <w:rPr>
          <w:rFonts w:ascii="Arial" w:hAnsi="Arial" w:cs="Arial"/>
        </w:rPr>
        <w:t xml:space="preserve">BB4E </w:t>
      </w:r>
      <w:r w:rsidR="00952A6A" w:rsidRPr="005A6671">
        <w:rPr>
          <w:rFonts w:ascii="Arial" w:hAnsi="Arial" w:cs="Arial"/>
        </w:rPr>
        <w:t>Team</w:t>
      </w:r>
      <w:r w:rsidRPr="005A6671">
        <w:rPr>
          <w:rFonts w:ascii="Arial" w:hAnsi="Arial" w:cs="Arial"/>
        </w:rPr>
        <w:t xml:space="preserve">:  </w:t>
      </w:r>
      <w:hyperlink r:id="rId12" w:tgtFrame="_blank" w:history="1">
        <w:r w:rsidRPr="005A6671">
          <w:rPr>
            <w:rStyle w:val="Hyperlink"/>
            <w:rFonts w:ascii="Arial" w:hAnsi="Arial" w:cs="Arial"/>
          </w:rPr>
          <w:t>http://www.broadband4education.nm.gov/contact-us.aspx</w:t>
        </w:r>
      </w:hyperlink>
      <w:r w:rsidRPr="005A6671">
        <w:rPr>
          <w:rFonts w:ascii="Arial" w:hAnsi="Arial" w:cs="Arial"/>
        </w:rPr>
        <w:t xml:space="preserve"> </w:t>
      </w:r>
    </w:p>
    <w:sectPr w:rsidR="00154DBD" w:rsidRPr="005A6671" w:rsidSect="00D94952">
      <w:headerReference w:type="default" r:id="rId13"/>
      <w:footerReference w:type="default" r:id="rId14"/>
      <w:pgSz w:w="12240" w:h="15840"/>
      <w:pgMar w:top="720" w:right="576" w:bottom="720"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7C6A" w:rsidRDefault="00667C6A" w:rsidP="00637959">
      <w:r>
        <w:separator/>
      </w:r>
    </w:p>
  </w:endnote>
  <w:endnote w:type="continuationSeparator" w:id="0">
    <w:p w:rsidR="00667C6A" w:rsidRDefault="00667C6A" w:rsidP="00637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262" w:rsidRPr="00843ED8" w:rsidRDefault="004D6262" w:rsidP="004D6262">
    <w:pPr>
      <w:pStyle w:val="Footer"/>
      <w:rPr>
        <w:rFonts w:ascii="Arial" w:hAnsi="Arial" w:cs="Arial"/>
        <w:sz w:val="18"/>
        <w:szCs w:val="18"/>
      </w:rPr>
    </w:pPr>
    <w:r w:rsidRPr="004D6262">
      <w:rPr>
        <w:rFonts w:ascii="Arial" w:hAnsi="Arial" w:cs="Arial"/>
        <w:sz w:val="16"/>
        <w:szCs w:val="16"/>
      </w:rPr>
      <w:t>Doc. Vs.1</w:t>
    </w:r>
    <w:r>
      <w:rPr>
        <w:rFonts w:ascii="Arial" w:hAnsi="Arial" w:cs="Arial"/>
        <w:sz w:val="21"/>
        <w:szCs w:val="21"/>
      </w:rPr>
      <w:t xml:space="preserve">                                </w:t>
    </w:r>
    <w:r w:rsidR="00BF2D21">
      <w:rPr>
        <w:rFonts w:ascii="Arial" w:hAnsi="Arial" w:cs="Arial"/>
        <w:sz w:val="21"/>
        <w:szCs w:val="21"/>
      </w:rPr>
      <w:t xml:space="preserve">BB4E Website:  </w:t>
    </w:r>
    <w:hyperlink r:id="rId1" w:tgtFrame="_blank" w:history="1">
      <w:r w:rsidR="00BF2D21" w:rsidRPr="005F61DE">
        <w:rPr>
          <w:rStyle w:val="Hyperlink"/>
          <w:rFonts w:ascii="Arial" w:hAnsi="Arial" w:cs="Arial"/>
          <w:sz w:val="21"/>
          <w:szCs w:val="21"/>
        </w:rPr>
        <w:t>http://www.broadband4education.nm.gov</w:t>
      </w:r>
    </w:hyperlink>
    <w:r w:rsidR="00BF2D21">
      <w:rPr>
        <w:rFonts w:ascii="Arial" w:hAnsi="Arial" w:cs="Arial"/>
        <w:sz w:val="21"/>
        <w:szCs w:val="21"/>
      </w:rPr>
      <w:t xml:space="preserve"> </w:t>
    </w:r>
    <w:r w:rsidR="00BF2D21">
      <w:rPr>
        <w:rFonts w:ascii="Arial" w:hAnsi="Arial" w:cs="Arial"/>
        <w:sz w:val="21"/>
        <w:szCs w:val="21"/>
      </w:rPr>
      <w:tab/>
    </w:r>
    <w:r>
      <w:rPr>
        <w:rFonts w:ascii="Arial" w:hAnsi="Arial" w:cs="Arial"/>
        <w:sz w:val="21"/>
        <w:szCs w:val="21"/>
      </w:rPr>
      <w:tab/>
    </w:r>
    <w:r w:rsidR="00BF2D21" w:rsidRPr="00002A62">
      <w:rPr>
        <w:rFonts w:ascii="Arial" w:hAnsi="Arial" w:cs="Arial"/>
        <w:sz w:val="18"/>
        <w:szCs w:val="18"/>
      </w:rPr>
      <w:t xml:space="preserve">Page </w:t>
    </w:r>
    <w:r w:rsidR="00BF2D21" w:rsidRPr="00002A62">
      <w:rPr>
        <w:rFonts w:ascii="Arial" w:hAnsi="Arial" w:cs="Arial"/>
        <w:sz w:val="18"/>
        <w:szCs w:val="18"/>
      </w:rPr>
      <w:fldChar w:fldCharType="begin"/>
    </w:r>
    <w:r w:rsidR="00BF2D21" w:rsidRPr="00002A62">
      <w:rPr>
        <w:rFonts w:ascii="Arial" w:hAnsi="Arial" w:cs="Arial"/>
        <w:sz w:val="18"/>
        <w:szCs w:val="18"/>
      </w:rPr>
      <w:instrText xml:space="preserve"> PAGE  \* Arabic  \* MERGEFORMAT </w:instrText>
    </w:r>
    <w:r w:rsidR="00BF2D21" w:rsidRPr="00002A62">
      <w:rPr>
        <w:rFonts w:ascii="Arial" w:hAnsi="Arial" w:cs="Arial"/>
        <w:sz w:val="18"/>
        <w:szCs w:val="18"/>
      </w:rPr>
      <w:fldChar w:fldCharType="separate"/>
    </w:r>
    <w:r w:rsidR="00CE7764">
      <w:rPr>
        <w:rFonts w:ascii="Arial" w:hAnsi="Arial" w:cs="Arial"/>
        <w:noProof/>
        <w:sz w:val="18"/>
        <w:szCs w:val="18"/>
      </w:rPr>
      <w:t>1</w:t>
    </w:r>
    <w:r w:rsidR="00BF2D21" w:rsidRPr="00002A62">
      <w:rPr>
        <w:rFonts w:ascii="Arial" w:hAnsi="Arial" w:cs="Arial"/>
        <w:sz w:val="18"/>
        <w:szCs w:val="18"/>
      </w:rPr>
      <w:fldChar w:fldCharType="end"/>
    </w:r>
    <w:r w:rsidR="00BF2D21" w:rsidRPr="00002A62">
      <w:rPr>
        <w:rFonts w:ascii="Arial" w:hAnsi="Arial" w:cs="Arial"/>
        <w:sz w:val="18"/>
        <w:szCs w:val="18"/>
      </w:rPr>
      <w:t xml:space="preserve"> of </w:t>
    </w:r>
    <w:r w:rsidR="00BF2D21" w:rsidRPr="00002A62">
      <w:rPr>
        <w:rFonts w:ascii="Arial" w:hAnsi="Arial" w:cs="Arial"/>
        <w:sz w:val="18"/>
        <w:szCs w:val="18"/>
      </w:rPr>
      <w:fldChar w:fldCharType="begin"/>
    </w:r>
    <w:r w:rsidR="00BF2D21" w:rsidRPr="00002A62">
      <w:rPr>
        <w:rFonts w:ascii="Arial" w:hAnsi="Arial" w:cs="Arial"/>
        <w:sz w:val="18"/>
        <w:szCs w:val="18"/>
      </w:rPr>
      <w:instrText xml:space="preserve"> NUMPAGES  \* Arabic  \* MERGEFORMAT </w:instrText>
    </w:r>
    <w:r w:rsidR="00BF2D21" w:rsidRPr="00002A62">
      <w:rPr>
        <w:rFonts w:ascii="Arial" w:hAnsi="Arial" w:cs="Arial"/>
        <w:sz w:val="18"/>
        <w:szCs w:val="18"/>
      </w:rPr>
      <w:fldChar w:fldCharType="separate"/>
    </w:r>
    <w:r w:rsidR="00CE7764">
      <w:rPr>
        <w:rFonts w:ascii="Arial" w:hAnsi="Arial" w:cs="Arial"/>
        <w:noProof/>
        <w:sz w:val="18"/>
        <w:szCs w:val="18"/>
      </w:rPr>
      <w:t>1</w:t>
    </w:r>
    <w:r w:rsidR="00BF2D21" w:rsidRPr="00002A62">
      <w:rPr>
        <w:rFonts w:ascii="Arial" w:hAnsi="Arial" w:cs="Arial"/>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7C6A" w:rsidRDefault="00667C6A" w:rsidP="00637959">
      <w:r>
        <w:separator/>
      </w:r>
    </w:p>
  </w:footnote>
  <w:footnote w:type="continuationSeparator" w:id="0">
    <w:p w:rsidR="00667C6A" w:rsidRDefault="00667C6A" w:rsidP="006379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D5A" w:rsidRDefault="00AC5D5A" w:rsidP="00AC5D5A">
    <w:pPr>
      <w:pStyle w:val="Header"/>
      <w:rPr>
        <w:rFonts w:ascii="Arial" w:hAnsi="Arial" w:cs="Arial"/>
        <w:b/>
        <w:sz w:val="28"/>
        <w:szCs w:val="28"/>
      </w:rPr>
    </w:pPr>
    <w:r>
      <w:rPr>
        <w:noProof/>
      </w:rPr>
      <w:drawing>
        <wp:anchor distT="0" distB="0" distL="114300" distR="114300" simplePos="0" relativeHeight="251658240" behindDoc="1" locked="0" layoutInCell="1" allowOverlap="1" wp14:anchorId="7B58F881" wp14:editId="1F426187">
          <wp:simplePos x="0" y="0"/>
          <wp:positionH relativeFrom="column">
            <wp:posOffset>-262890</wp:posOffset>
          </wp:positionH>
          <wp:positionV relativeFrom="paragraph">
            <wp:posOffset>-390525</wp:posOffset>
          </wp:positionV>
          <wp:extent cx="2177415" cy="5727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_Res_BB4E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77415" cy="572770"/>
                  </a:xfrm>
                  <a:prstGeom prst="rect">
                    <a:avLst/>
                  </a:prstGeom>
                </pic:spPr>
              </pic:pic>
            </a:graphicData>
          </a:graphic>
        </wp:anchor>
      </w:drawing>
    </w:r>
  </w:p>
  <w:p w:rsidR="0085285F" w:rsidRPr="0085285F" w:rsidRDefault="00D71BC7" w:rsidP="0085285F">
    <w:pPr>
      <w:pStyle w:val="Header"/>
      <w:pBdr>
        <w:bottom w:val="single" w:sz="4" w:space="1" w:color="auto"/>
      </w:pBdr>
      <w:jc w:val="center"/>
      <w:rPr>
        <w:rFonts w:ascii="Arial" w:hAnsi="Arial" w:cs="Arial"/>
        <w:sz w:val="24"/>
        <w:szCs w:val="24"/>
      </w:rPr>
    </w:pPr>
    <w:r>
      <w:rPr>
        <w:rFonts w:ascii="Arial" w:hAnsi="Arial" w:cs="Arial"/>
        <w:b/>
        <w:sz w:val="32"/>
        <w:szCs w:val="32"/>
      </w:rPr>
      <w:t xml:space="preserve">BB4E </w:t>
    </w:r>
    <w:r w:rsidR="00DF36AD" w:rsidRPr="00F91E32">
      <w:rPr>
        <w:rFonts w:ascii="Arial" w:hAnsi="Arial" w:cs="Arial"/>
        <w:b/>
        <w:sz w:val="32"/>
        <w:szCs w:val="32"/>
      </w:rPr>
      <w:t xml:space="preserve">Checklist </w:t>
    </w:r>
    <w:r w:rsidR="00505234">
      <w:rPr>
        <w:rFonts w:ascii="Arial" w:hAnsi="Arial" w:cs="Arial"/>
        <w:b/>
        <w:sz w:val="32"/>
        <w:szCs w:val="32"/>
      </w:rPr>
      <w:t xml:space="preserve">for </w:t>
    </w:r>
    <w:r w:rsidR="00583326">
      <w:rPr>
        <w:rFonts w:ascii="Arial" w:hAnsi="Arial" w:cs="Arial"/>
        <w:b/>
        <w:sz w:val="32"/>
        <w:szCs w:val="32"/>
      </w:rPr>
      <w:t>Upgrading</w:t>
    </w:r>
    <w:r w:rsidR="00656025">
      <w:rPr>
        <w:rFonts w:ascii="Arial" w:hAnsi="Arial" w:cs="Arial"/>
        <w:b/>
        <w:sz w:val="32"/>
        <w:szCs w:val="32"/>
      </w:rPr>
      <w:t xml:space="preserve"> Internet Access Servic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C1E79"/>
    <w:multiLevelType w:val="hybridMultilevel"/>
    <w:tmpl w:val="962EEA9A"/>
    <w:lvl w:ilvl="0" w:tplc="E9B432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17E50"/>
    <w:multiLevelType w:val="hybridMultilevel"/>
    <w:tmpl w:val="0E80B412"/>
    <w:lvl w:ilvl="0" w:tplc="0409000F">
      <w:start w:val="1"/>
      <w:numFmt w:val="decimal"/>
      <w:lvlText w:val="%1."/>
      <w:lvlJc w:val="left"/>
      <w:pPr>
        <w:ind w:left="1620" w:hanging="360"/>
      </w:pPr>
      <w:rPr>
        <w:rFonts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2" w15:restartNumberingAfterBreak="0">
    <w:nsid w:val="0E8B0A30"/>
    <w:multiLevelType w:val="hybridMultilevel"/>
    <w:tmpl w:val="3BCA425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F3B7E30"/>
    <w:multiLevelType w:val="hybridMultilevel"/>
    <w:tmpl w:val="CC8E193A"/>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F6668B0"/>
    <w:multiLevelType w:val="hybridMultilevel"/>
    <w:tmpl w:val="EA7E9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8933EC"/>
    <w:multiLevelType w:val="hybridMultilevel"/>
    <w:tmpl w:val="B630C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EF35C4"/>
    <w:multiLevelType w:val="hybridMultilevel"/>
    <w:tmpl w:val="9B160934"/>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7" w15:restartNumberingAfterBreak="0">
    <w:nsid w:val="1E264723"/>
    <w:multiLevelType w:val="hybridMultilevel"/>
    <w:tmpl w:val="45DC5D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1EA965B0"/>
    <w:multiLevelType w:val="hybridMultilevel"/>
    <w:tmpl w:val="9A70267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25DA629C"/>
    <w:multiLevelType w:val="hybridMultilevel"/>
    <w:tmpl w:val="8F7C2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956BE"/>
    <w:multiLevelType w:val="hybridMultilevel"/>
    <w:tmpl w:val="137488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2FB44C8F"/>
    <w:multiLevelType w:val="hybridMultilevel"/>
    <w:tmpl w:val="C240B0D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2FD53293"/>
    <w:multiLevelType w:val="hybridMultilevel"/>
    <w:tmpl w:val="EEE42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4236EAE"/>
    <w:multiLevelType w:val="hybridMultilevel"/>
    <w:tmpl w:val="CAB2CC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5D91121"/>
    <w:multiLevelType w:val="hybridMultilevel"/>
    <w:tmpl w:val="9B2434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BC708FD"/>
    <w:multiLevelType w:val="hybridMultilevel"/>
    <w:tmpl w:val="672EDB26"/>
    <w:lvl w:ilvl="0" w:tplc="0409000F">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E5629AB"/>
    <w:multiLevelType w:val="hybridMultilevel"/>
    <w:tmpl w:val="7B8C1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40EA0278"/>
    <w:multiLevelType w:val="hybridMultilevel"/>
    <w:tmpl w:val="CA96877A"/>
    <w:lvl w:ilvl="0" w:tplc="EBC0A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1709A9"/>
    <w:multiLevelType w:val="hybridMultilevel"/>
    <w:tmpl w:val="2FB8FD2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5279D9"/>
    <w:multiLevelType w:val="hybridMultilevel"/>
    <w:tmpl w:val="75DA9A40"/>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4BC177CE"/>
    <w:multiLevelType w:val="hybridMultilevel"/>
    <w:tmpl w:val="E90035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0C2640F"/>
    <w:multiLevelType w:val="hybridMultilevel"/>
    <w:tmpl w:val="CBEE05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5D31C6"/>
    <w:multiLevelType w:val="hybridMultilevel"/>
    <w:tmpl w:val="4CB4F78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260E73"/>
    <w:multiLevelType w:val="hybridMultilevel"/>
    <w:tmpl w:val="F572B6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BDB2B3F"/>
    <w:multiLevelType w:val="hybridMultilevel"/>
    <w:tmpl w:val="8B48B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BD000F"/>
    <w:multiLevelType w:val="hybridMultilevel"/>
    <w:tmpl w:val="E826895E"/>
    <w:lvl w:ilvl="0" w:tplc="EBC0A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55E5B"/>
    <w:multiLevelType w:val="hybridMultilevel"/>
    <w:tmpl w:val="4984B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EA11E4"/>
    <w:multiLevelType w:val="hybridMultilevel"/>
    <w:tmpl w:val="2466B0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D66119"/>
    <w:multiLevelType w:val="hybridMultilevel"/>
    <w:tmpl w:val="9000B4C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0EB57E2"/>
    <w:multiLevelType w:val="hybridMultilevel"/>
    <w:tmpl w:val="86D4DE26"/>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 w15:restartNumberingAfterBreak="0">
    <w:nsid w:val="645433F3"/>
    <w:multiLevelType w:val="hybridMultilevel"/>
    <w:tmpl w:val="472A7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277F21"/>
    <w:multiLevelType w:val="hybridMultilevel"/>
    <w:tmpl w:val="DF30B624"/>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180"/>
      </w:pPr>
      <w:rPr>
        <w:rFonts w:ascii="Courier New" w:hAnsi="Courier New" w:cs="Courier New"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75405BE9"/>
    <w:multiLevelType w:val="hybridMultilevel"/>
    <w:tmpl w:val="669244F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7B1A6C7E"/>
    <w:multiLevelType w:val="hybridMultilevel"/>
    <w:tmpl w:val="CD68888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28"/>
  </w:num>
  <w:num w:numId="2">
    <w:abstractNumId w:val="7"/>
  </w:num>
  <w:num w:numId="3">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32"/>
  </w:num>
  <w:num w:numId="10">
    <w:abstractNumId w:val="2"/>
  </w:num>
  <w:num w:numId="11">
    <w:abstractNumId w:val="3"/>
  </w:num>
  <w:num w:numId="12">
    <w:abstractNumId w:val="20"/>
  </w:num>
  <w:num w:numId="13">
    <w:abstractNumId w:val="28"/>
  </w:num>
  <w:num w:numId="14">
    <w:abstractNumId w:val="7"/>
  </w:num>
  <w:num w:numId="15">
    <w:abstractNumId w:val="15"/>
  </w:num>
  <w:num w:numId="16">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8"/>
  </w:num>
  <w:num w:numId="20">
    <w:abstractNumId w:val="0"/>
  </w:num>
  <w:num w:numId="21">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16"/>
  </w:num>
  <w:num w:numId="24">
    <w:abstractNumId w:val="12"/>
  </w:num>
  <w:num w:numId="25">
    <w:abstractNumId w:val="13"/>
  </w:num>
  <w:num w:numId="26">
    <w:abstractNumId w:val="27"/>
  </w:num>
  <w:num w:numId="27">
    <w:abstractNumId w:val="24"/>
  </w:num>
  <w:num w:numId="28">
    <w:abstractNumId w:val="9"/>
  </w:num>
  <w:num w:numId="29">
    <w:abstractNumId w:val="23"/>
  </w:num>
  <w:num w:numId="30">
    <w:abstractNumId w:val="22"/>
  </w:num>
  <w:num w:numId="31">
    <w:abstractNumId w:val="15"/>
  </w:num>
  <w:num w:numId="32">
    <w:abstractNumId w:val="11"/>
  </w:num>
  <w:num w:numId="33">
    <w:abstractNumId w:val="8"/>
  </w:num>
  <w:num w:numId="34">
    <w:abstractNumId w:val="5"/>
  </w:num>
  <w:num w:numId="35">
    <w:abstractNumId w:val="6"/>
  </w:num>
  <w:num w:numId="36">
    <w:abstractNumId w:val="10"/>
  </w:num>
  <w:num w:numId="37">
    <w:abstractNumId w:val="31"/>
  </w:num>
  <w:num w:numId="38">
    <w:abstractNumId w:val="21"/>
  </w:num>
  <w:num w:numId="39">
    <w:abstractNumId w:val="1"/>
  </w:num>
  <w:num w:numId="40">
    <w:abstractNumId w:val="4"/>
  </w:num>
  <w:num w:numId="41">
    <w:abstractNumId w:val="19"/>
  </w:num>
  <w:num w:numId="42">
    <w:abstractNumId w:val="25"/>
  </w:num>
  <w:num w:numId="43">
    <w:abstractNumId w:val="17"/>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MDM1MbA0MzQ3tTRV0lEKTi0uzszPAykwNK8FANGw9BgtAAAA"/>
  </w:docVars>
  <w:rsids>
    <w:rsidRoot w:val="00A73667"/>
    <w:rsid w:val="0000242B"/>
    <w:rsid w:val="00002A62"/>
    <w:rsid w:val="00003749"/>
    <w:rsid w:val="00005BD8"/>
    <w:rsid w:val="00005D77"/>
    <w:rsid w:val="00006E87"/>
    <w:rsid w:val="0000714D"/>
    <w:rsid w:val="000072F9"/>
    <w:rsid w:val="00007A67"/>
    <w:rsid w:val="00012DA0"/>
    <w:rsid w:val="00013F21"/>
    <w:rsid w:val="00015A62"/>
    <w:rsid w:val="00016156"/>
    <w:rsid w:val="000164F5"/>
    <w:rsid w:val="000167D3"/>
    <w:rsid w:val="0002277D"/>
    <w:rsid w:val="00023556"/>
    <w:rsid w:val="00023E33"/>
    <w:rsid w:val="00023EEA"/>
    <w:rsid w:val="00024339"/>
    <w:rsid w:val="00025F52"/>
    <w:rsid w:val="00026782"/>
    <w:rsid w:val="0003342C"/>
    <w:rsid w:val="0003624B"/>
    <w:rsid w:val="0004149E"/>
    <w:rsid w:val="00043D51"/>
    <w:rsid w:val="00044887"/>
    <w:rsid w:val="00045503"/>
    <w:rsid w:val="00045942"/>
    <w:rsid w:val="00046D15"/>
    <w:rsid w:val="00050440"/>
    <w:rsid w:val="00051AED"/>
    <w:rsid w:val="00053657"/>
    <w:rsid w:val="00053A6C"/>
    <w:rsid w:val="00054AC0"/>
    <w:rsid w:val="00063945"/>
    <w:rsid w:val="000645FB"/>
    <w:rsid w:val="000651DA"/>
    <w:rsid w:val="00065FD3"/>
    <w:rsid w:val="000703EB"/>
    <w:rsid w:val="0007419A"/>
    <w:rsid w:val="00074DA5"/>
    <w:rsid w:val="00075AED"/>
    <w:rsid w:val="00075B7A"/>
    <w:rsid w:val="0007724E"/>
    <w:rsid w:val="00077745"/>
    <w:rsid w:val="00077875"/>
    <w:rsid w:val="00082C54"/>
    <w:rsid w:val="00084A8E"/>
    <w:rsid w:val="00085EB0"/>
    <w:rsid w:val="00087E93"/>
    <w:rsid w:val="00090005"/>
    <w:rsid w:val="00094223"/>
    <w:rsid w:val="0009751A"/>
    <w:rsid w:val="000A0E1C"/>
    <w:rsid w:val="000A0E66"/>
    <w:rsid w:val="000A6538"/>
    <w:rsid w:val="000B1428"/>
    <w:rsid w:val="000B2BA8"/>
    <w:rsid w:val="000B3614"/>
    <w:rsid w:val="000B4AF3"/>
    <w:rsid w:val="000B4F1B"/>
    <w:rsid w:val="000B51B7"/>
    <w:rsid w:val="000B60D1"/>
    <w:rsid w:val="000B64B4"/>
    <w:rsid w:val="000C29FB"/>
    <w:rsid w:val="000C32FC"/>
    <w:rsid w:val="000C3A6C"/>
    <w:rsid w:val="000C3D62"/>
    <w:rsid w:val="000C71E4"/>
    <w:rsid w:val="000C754D"/>
    <w:rsid w:val="000C7821"/>
    <w:rsid w:val="000D017B"/>
    <w:rsid w:val="000D0742"/>
    <w:rsid w:val="000D0DC1"/>
    <w:rsid w:val="000D0DD5"/>
    <w:rsid w:val="000D1017"/>
    <w:rsid w:val="000D14EA"/>
    <w:rsid w:val="000D30F1"/>
    <w:rsid w:val="000D4677"/>
    <w:rsid w:val="000D58FA"/>
    <w:rsid w:val="000D7779"/>
    <w:rsid w:val="000E1C47"/>
    <w:rsid w:val="000E21FA"/>
    <w:rsid w:val="000E289B"/>
    <w:rsid w:val="000E2CA7"/>
    <w:rsid w:val="000E5F46"/>
    <w:rsid w:val="000E7657"/>
    <w:rsid w:val="000E7B32"/>
    <w:rsid w:val="000F00C1"/>
    <w:rsid w:val="000F0869"/>
    <w:rsid w:val="000F68D0"/>
    <w:rsid w:val="001042B6"/>
    <w:rsid w:val="00105B46"/>
    <w:rsid w:val="00105E9E"/>
    <w:rsid w:val="00105F44"/>
    <w:rsid w:val="00106775"/>
    <w:rsid w:val="00107E1F"/>
    <w:rsid w:val="00110080"/>
    <w:rsid w:val="0011147E"/>
    <w:rsid w:val="0011273F"/>
    <w:rsid w:val="00112A11"/>
    <w:rsid w:val="00112B95"/>
    <w:rsid w:val="00112BA1"/>
    <w:rsid w:val="00116891"/>
    <w:rsid w:val="00117AD3"/>
    <w:rsid w:val="001208E5"/>
    <w:rsid w:val="001219B6"/>
    <w:rsid w:val="0012464E"/>
    <w:rsid w:val="001278EA"/>
    <w:rsid w:val="00132C70"/>
    <w:rsid w:val="00132D79"/>
    <w:rsid w:val="00134670"/>
    <w:rsid w:val="00134E28"/>
    <w:rsid w:val="001359DB"/>
    <w:rsid w:val="00135E44"/>
    <w:rsid w:val="0013628C"/>
    <w:rsid w:val="001368E0"/>
    <w:rsid w:val="00137738"/>
    <w:rsid w:val="001404A2"/>
    <w:rsid w:val="001443ED"/>
    <w:rsid w:val="00144A2A"/>
    <w:rsid w:val="0014506E"/>
    <w:rsid w:val="001470A3"/>
    <w:rsid w:val="00147B21"/>
    <w:rsid w:val="00147E0E"/>
    <w:rsid w:val="0015131D"/>
    <w:rsid w:val="00151864"/>
    <w:rsid w:val="001529BC"/>
    <w:rsid w:val="00154B7D"/>
    <w:rsid w:val="00154DBD"/>
    <w:rsid w:val="0015556B"/>
    <w:rsid w:val="00155A92"/>
    <w:rsid w:val="00156179"/>
    <w:rsid w:val="00156CE2"/>
    <w:rsid w:val="001608EB"/>
    <w:rsid w:val="00160CD0"/>
    <w:rsid w:val="001612CA"/>
    <w:rsid w:val="001622A9"/>
    <w:rsid w:val="0016657C"/>
    <w:rsid w:val="0017161A"/>
    <w:rsid w:val="001718BE"/>
    <w:rsid w:val="00172C6D"/>
    <w:rsid w:val="00172DC4"/>
    <w:rsid w:val="001831E7"/>
    <w:rsid w:val="0018346B"/>
    <w:rsid w:val="001839CB"/>
    <w:rsid w:val="00184666"/>
    <w:rsid w:val="00185F48"/>
    <w:rsid w:val="001862A1"/>
    <w:rsid w:val="00187014"/>
    <w:rsid w:val="00190076"/>
    <w:rsid w:val="00190336"/>
    <w:rsid w:val="001919CF"/>
    <w:rsid w:val="001969F4"/>
    <w:rsid w:val="00197E53"/>
    <w:rsid w:val="001A1EA2"/>
    <w:rsid w:val="001A23F8"/>
    <w:rsid w:val="001A36C9"/>
    <w:rsid w:val="001A4562"/>
    <w:rsid w:val="001A6125"/>
    <w:rsid w:val="001B1CC8"/>
    <w:rsid w:val="001B2B77"/>
    <w:rsid w:val="001B73F1"/>
    <w:rsid w:val="001C06F7"/>
    <w:rsid w:val="001C350F"/>
    <w:rsid w:val="001D0410"/>
    <w:rsid w:val="001D3674"/>
    <w:rsid w:val="001D3E0B"/>
    <w:rsid w:val="001D539B"/>
    <w:rsid w:val="001D6E90"/>
    <w:rsid w:val="001D7361"/>
    <w:rsid w:val="001E0327"/>
    <w:rsid w:val="001E11DB"/>
    <w:rsid w:val="001E28AA"/>
    <w:rsid w:val="001E545B"/>
    <w:rsid w:val="001E687B"/>
    <w:rsid w:val="001E6D5F"/>
    <w:rsid w:val="001E7665"/>
    <w:rsid w:val="001F052B"/>
    <w:rsid w:val="001F0A0E"/>
    <w:rsid w:val="001F0B4F"/>
    <w:rsid w:val="001F0F5B"/>
    <w:rsid w:val="001F197D"/>
    <w:rsid w:val="001F4689"/>
    <w:rsid w:val="001F5698"/>
    <w:rsid w:val="001F7EB1"/>
    <w:rsid w:val="0020166C"/>
    <w:rsid w:val="002021F6"/>
    <w:rsid w:val="00204ADE"/>
    <w:rsid w:val="002063FE"/>
    <w:rsid w:val="002078C2"/>
    <w:rsid w:val="0021152A"/>
    <w:rsid w:val="002115E3"/>
    <w:rsid w:val="00214DC6"/>
    <w:rsid w:val="00215F43"/>
    <w:rsid w:val="00217582"/>
    <w:rsid w:val="0022043B"/>
    <w:rsid w:val="00220AB2"/>
    <w:rsid w:val="00220E72"/>
    <w:rsid w:val="00224526"/>
    <w:rsid w:val="00224880"/>
    <w:rsid w:val="0022488C"/>
    <w:rsid w:val="0022491D"/>
    <w:rsid w:val="00225263"/>
    <w:rsid w:val="002261E0"/>
    <w:rsid w:val="00226FF1"/>
    <w:rsid w:val="002279AA"/>
    <w:rsid w:val="00227E6F"/>
    <w:rsid w:val="00230F9F"/>
    <w:rsid w:val="002324A3"/>
    <w:rsid w:val="0023394F"/>
    <w:rsid w:val="00233C99"/>
    <w:rsid w:val="00237A0B"/>
    <w:rsid w:val="00241E30"/>
    <w:rsid w:val="00242055"/>
    <w:rsid w:val="00242A84"/>
    <w:rsid w:val="002438BE"/>
    <w:rsid w:val="002461A4"/>
    <w:rsid w:val="00246690"/>
    <w:rsid w:val="00246A26"/>
    <w:rsid w:val="002473DA"/>
    <w:rsid w:val="002474AC"/>
    <w:rsid w:val="00251F76"/>
    <w:rsid w:val="00253FBB"/>
    <w:rsid w:val="00254148"/>
    <w:rsid w:val="0025417F"/>
    <w:rsid w:val="0025478F"/>
    <w:rsid w:val="00257978"/>
    <w:rsid w:val="00262327"/>
    <w:rsid w:val="002625E3"/>
    <w:rsid w:val="00262A7C"/>
    <w:rsid w:val="00264EF3"/>
    <w:rsid w:val="002652C9"/>
    <w:rsid w:val="002705D0"/>
    <w:rsid w:val="00270DC8"/>
    <w:rsid w:val="00270E96"/>
    <w:rsid w:val="002805A4"/>
    <w:rsid w:val="00280C3C"/>
    <w:rsid w:val="0028345F"/>
    <w:rsid w:val="00284291"/>
    <w:rsid w:val="00284E5C"/>
    <w:rsid w:val="00284F91"/>
    <w:rsid w:val="00285E0A"/>
    <w:rsid w:val="00290756"/>
    <w:rsid w:val="00290853"/>
    <w:rsid w:val="00290EF5"/>
    <w:rsid w:val="002926AF"/>
    <w:rsid w:val="00292C7D"/>
    <w:rsid w:val="00293A8F"/>
    <w:rsid w:val="0029463D"/>
    <w:rsid w:val="00297A29"/>
    <w:rsid w:val="002A0086"/>
    <w:rsid w:val="002B0E69"/>
    <w:rsid w:val="002B66FF"/>
    <w:rsid w:val="002B7596"/>
    <w:rsid w:val="002C26EA"/>
    <w:rsid w:val="002C2AA4"/>
    <w:rsid w:val="002C4954"/>
    <w:rsid w:val="002C4A32"/>
    <w:rsid w:val="002C6858"/>
    <w:rsid w:val="002C7B80"/>
    <w:rsid w:val="002D168C"/>
    <w:rsid w:val="002D4668"/>
    <w:rsid w:val="002D757D"/>
    <w:rsid w:val="002D7C20"/>
    <w:rsid w:val="002E2641"/>
    <w:rsid w:val="002E42F3"/>
    <w:rsid w:val="002E46A2"/>
    <w:rsid w:val="002E7221"/>
    <w:rsid w:val="002E744A"/>
    <w:rsid w:val="002F05F4"/>
    <w:rsid w:val="002F0D13"/>
    <w:rsid w:val="002F2198"/>
    <w:rsid w:val="002F3591"/>
    <w:rsid w:val="002F6339"/>
    <w:rsid w:val="003005BB"/>
    <w:rsid w:val="00301FEA"/>
    <w:rsid w:val="0030487A"/>
    <w:rsid w:val="003062F2"/>
    <w:rsid w:val="00310CAA"/>
    <w:rsid w:val="003160BE"/>
    <w:rsid w:val="003166E9"/>
    <w:rsid w:val="00317052"/>
    <w:rsid w:val="003174F5"/>
    <w:rsid w:val="003209D0"/>
    <w:rsid w:val="003277F1"/>
    <w:rsid w:val="00327C50"/>
    <w:rsid w:val="00327E74"/>
    <w:rsid w:val="003307B7"/>
    <w:rsid w:val="00331114"/>
    <w:rsid w:val="00331E76"/>
    <w:rsid w:val="00331E94"/>
    <w:rsid w:val="00332685"/>
    <w:rsid w:val="0033473D"/>
    <w:rsid w:val="00336562"/>
    <w:rsid w:val="00340954"/>
    <w:rsid w:val="0034279A"/>
    <w:rsid w:val="00346B0E"/>
    <w:rsid w:val="0034702C"/>
    <w:rsid w:val="0034747C"/>
    <w:rsid w:val="00350BF4"/>
    <w:rsid w:val="00352420"/>
    <w:rsid w:val="00353E12"/>
    <w:rsid w:val="003563DE"/>
    <w:rsid w:val="00356835"/>
    <w:rsid w:val="00356E62"/>
    <w:rsid w:val="00357CFD"/>
    <w:rsid w:val="003613E9"/>
    <w:rsid w:val="00361919"/>
    <w:rsid w:val="00363A02"/>
    <w:rsid w:val="00363A31"/>
    <w:rsid w:val="00365171"/>
    <w:rsid w:val="00367CD4"/>
    <w:rsid w:val="00370CAB"/>
    <w:rsid w:val="00371D46"/>
    <w:rsid w:val="00372DA8"/>
    <w:rsid w:val="00373E80"/>
    <w:rsid w:val="00373EA7"/>
    <w:rsid w:val="0037570E"/>
    <w:rsid w:val="00376A68"/>
    <w:rsid w:val="00377B19"/>
    <w:rsid w:val="00382809"/>
    <w:rsid w:val="00382A92"/>
    <w:rsid w:val="00383F59"/>
    <w:rsid w:val="00385247"/>
    <w:rsid w:val="00386503"/>
    <w:rsid w:val="00387A82"/>
    <w:rsid w:val="00390EC4"/>
    <w:rsid w:val="003926C8"/>
    <w:rsid w:val="003938D9"/>
    <w:rsid w:val="003939A5"/>
    <w:rsid w:val="003A22B6"/>
    <w:rsid w:val="003A42EF"/>
    <w:rsid w:val="003A4F85"/>
    <w:rsid w:val="003A6BD1"/>
    <w:rsid w:val="003A7E9B"/>
    <w:rsid w:val="003B10E4"/>
    <w:rsid w:val="003B467D"/>
    <w:rsid w:val="003B4C9B"/>
    <w:rsid w:val="003B5F45"/>
    <w:rsid w:val="003B783C"/>
    <w:rsid w:val="003C0646"/>
    <w:rsid w:val="003C09FC"/>
    <w:rsid w:val="003C165D"/>
    <w:rsid w:val="003C2061"/>
    <w:rsid w:val="003C51D5"/>
    <w:rsid w:val="003C5217"/>
    <w:rsid w:val="003C5905"/>
    <w:rsid w:val="003D1D51"/>
    <w:rsid w:val="003D489F"/>
    <w:rsid w:val="003D4F9A"/>
    <w:rsid w:val="003D5CED"/>
    <w:rsid w:val="003D5DAB"/>
    <w:rsid w:val="003D7A8C"/>
    <w:rsid w:val="003D7E7B"/>
    <w:rsid w:val="003E0142"/>
    <w:rsid w:val="003E1707"/>
    <w:rsid w:val="003E22DF"/>
    <w:rsid w:val="003E2361"/>
    <w:rsid w:val="003E367F"/>
    <w:rsid w:val="003E72D4"/>
    <w:rsid w:val="003E73ED"/>
    <w:rsid w:val="003F253D"/>
    <w:rsid w:val="003F43B3"/>
    <w:rsid w:val="003F4EF3"/>
    <w:rsid w:val="003F6822"/>
    <w:rsid w:val="00400278"/>
    <w:rsid w:val="00400BC2"/>
    <w:rsid w:val="00401A4C"/>
    <w:rsid w:val="00402E96"/>
    <w:rsid w:val="00405F0C"/>
    <w:rsid w:val="00407941"/>
    <w:rsid w:val="00413125"/>
    <w:rsid w:val="00414778"/>
    <w:rsid w:val="004176D0"/>
    <w:rsid w:val="00417ACE"/>
    <w:rsid w:val="00417DCC"/>
    <w:rsid w:val="00417E72"/>
    <w:rsid w:val="004201B5"/>
    <w:rsid w:val="00421381"/>
    <w:rsid w:val="004214B0"/>
    <w:rsid w:val="00421A4E"/>
    <w:rsid w:val="00421CFC"/>
    <w:rsid w:val="00423CC9"/>
    <w:rsid w:val="00423FAF"/>
    <w:rsid w:val="00431D3C"/>
    <w:rsid w:val="004339E8"/>
    <w:rsid w:val="00433F10"/>
    <w:rsid w:val="00434FC4"/>
    <w:rsid w:val="004361CF"/>
    <w:rsid w:val="00437584"/>
    <w:rsid w:val="00437722"/>
    <w:rsid w:val="0043780F"/>
    <w:rsid w:val="00440B60"/>
    <w:rsid w:val="004418CC"/>
    <w:rsid w:val="00442D42"/>
    <w:rsid w:val="0045078F"/>
    <w:rsid w:val="00450CD4"/>
    <w:rsid w:val="0045135D"/>
    <w:rsid w:val="00452B14"/>
    <w:rsid w:val="004565B7"/>
    <w:rsid w:val="00460E42"/>
    <w:rsid w:val="004628E2"/>
    <w:rsid w:val="00462CA6"/>
    <w:rsid w:val="0046484B"/>
    <w:rsid w:val="00471781"/>
    <w:rsid w:val="00473AB6"/>
    <w:rsid w:val="00475D01"/>
    <w:rsid w:val="004773A7"/>
    <w:rsid w:val="004820F0"/>
    <w:rsid w:val="00483EF8"/>
    <w:rsid w:val="00487B06"/>
    <w:rsid w:val="00493010"/>
    <w:rsid w:val="0049564E"/>
    <w:rsid w:val="004A0133"/>
    <w:rsid w:val="004A12FF"/>
    <w:rsid w:val="004A2A5E"/>
    <w:rsid w:val="004A3D6F"/>
    <w:rsid w:val="004A7CCD"/>
    <w:rsid w:val="004B05D9"/>
    <w:rsid w:val="004B2474"/>
    <w:rsid w:val="004B4446"/>
    <w:rsid w:val="004B67C2"/>
    <w:rsid w:val="004B6C28"/>
    <w:rsid w:val="004C0DA5"/>
    <w:rsid w:val="004C4FDB"/>
    <w:rsid w:val="004C5BE9"/>
    <w:rsid w:val="004C5ECD"/>
    <w:rsid w:val="004C6AD2"/>
    <w:rsid w:val="004C74C1"/>
    <w:rsid w:val="004D2583"/>
    <w:rsid w:val="004D476C"/>
    <w:rsid w:val="004D4F92"/>
    <w:rsid w:val="004D5459"/>
    <w:rsid w:val="004D561A"/>
    <w:rsid w:val="004D6262"/>
    <w:rsid w:val="004D639D"/>
    <w:rsid w:val="004D666E"/>
    <w:rsid w:val="004D7B48"/>
    <w:rsid w:val="004E04E8"/>
    <w:rsid w:val="004E22DC"/>
    <w:rsid w:val="004E2347"/>
    <w:rsid w:val="004E639A"/>
    <w:rsid w:val="004E6630"/>
    <w:rsid w:val="004E7149"/>
    <w:rsid w:val="004E7D85"/>
    <w:rsid w:val="004F1303"/>
    <w:rsid w:val="004F2976"/>
    <w:rsid w:val="004F2DC9"/>
    <w:rsid w:val="004F52C7"/>
    <w:rsid w:val="004F5592"/>
    <w:rsid w:val="004F5E1A"/>
    <w:rsid w:val="004F68FE"/>
    <w:rsid w:val="004F7C71"/>
    <w:rsid w:val="004F7CDF"/>
    <w:rsid w:val="0050042A"/>
    <w:rsid w:val="00502231"/>
    <w:rsid w:val="00502691"/>
    <w:rsid w:val="0050346D"/>
    <w:rsid w:val="00505234"/>
    <w:rsid w:val="00507116"/>
    <w:rsid w:val="005079A6"/>
    <w:rsid w:val="0051059A"/>
    <w:rsid w:val="005127B3"/>
    <w:rsid w:val="005127DD"/>
    <w:rsid w:val="00513754"/>
    <w:rsid w:val="005137CE"/>
    <w:rsid w:val="005177B0"/>
    <w:rsid w:val="0052049C"/>
    <w:rsid w:val="005209A4"/>
    <w:rsid w:val="0052353C"/>
    <w:rsid w:val="00524886"/>
    <w:rsid w:val="00524A9F"/>
    <w:rsid w:val="00524E60"/>
    <w:rsid w:val="005277FB"/>
    <w:rsid w:val="00527B83"/>
    <w:rsid w:val="0053238C"/>
    <w:rsid w:val="005334E6"/>
    <w:rsid w:val="00533C03"/>
    <w:rsid w:val="00535A1F"/>
    <w:rsid w:val="00540C49"/>
    <w:rsid w:val="0054345C"/>
    <w:rsid w:val="005437D0"/>
    <w:rsid w:val="00544708"/>
    <w:rsid w:val="0054556B"/>
    <w:rsid w:val="005470AB"/>
    <w:rsid w:val="005509BE"/>
    <w:rsid w:val="00551740"/>
    <w:rsid w:val="00551798"/>
    <w:rsid w:val="00552599"/>
    <w:rsid w:val="00552616"/>
    <w:rsid w:val="00556839"/>
    <w:rsid w:val="0056029A"/>
    <w:rsid w:val="00560E0C"/>
    <w:rsid w:val="00561088"/>
    <w:rsid w:val="00561F5A"/>
    <w:rsid w:val="00564239"/>
    <w:rsid w:val="005657FC"/>
    <w:rsid w:val="00567107"/>
    <w:rsid w:val="0057119C"/>
    <w:rsid w:val="005777A5"/>
    <w:rsid w:val="00580AA1"/>
    <w:rsid w:val="00581EF5"/>
    <w:rsid w:val="00581FAC"/>
    <w:rsid w:val="00582292"/>
    <w:rsid w:val="00582ABD"/>
    <w:rsid w:val="00582B05"/>
    <w:rsid w:val="00583326"/>
    <w:rsid w:val="00583A1B"/>
    <w:rsid w:val="00584851"/>
    <w:rsid w:val="00586CCC"/>
    <w:rsid w:val="00587A8E"/>
    <w:rsid w:val="00587C99"/>
    <w:rsid w:val="00593326"/>
    <w:rsid w:val="005A04E4"/>
    <w:rsid w:val="005A0EFA"/>
    <w:rsid w:val="005A1105"/>
    <w:rsid w:val="005A4DBA"/>
    <w:rsid w:val="005A5802"/>
    <w:rsid w:val="005A6671"/>
    <w:rsid w:val="005A6E09"/>
    <w:rsid w:val="005A6FE3"/>
    <w:rsid w:val="005A7729"/>
    <w:rsid w:val="005B0D11"/>
    <w:rsid w:val="005B3DFD"/>
    <w:rsid w:val="005B5D96"/>
    <w:rsid w:val="005C2EEB"/>
    <w:rsid w:val="005C6D4B"/>
    <w:rsid w:val="005D2517"/>
    <w:rsid w:val="005D2DB8"/>
    <w:rsid w:val="005D49B8"/>
    <w:rsid w:val="005D4F4A"/>
    <w:rsid w:val="005D6571"/>
    <w:rsid w:val="005E1A9E"/>
    <w:rsid w:val="005E3503"/>
    <w:rsid w:val="005E3A06"/>
    <w:rsid w:val="005E7489"/>
    <w:rsid w:val="005F004B"/>
    <w:rsid w:val="005F0813"/>
    <w:rsid w:val="005F1983"/>
    <w:rsid w:val="005F1BEF"/>
    <w:rsid w:val="005F1C98"/>
    <w:rsid w:val="005F253B"/>
    <w:rsid w:val="005F27A4"/>
    <w:rsid w:val="005F36CD"/>
    <w:rsid w:val="005F4964"/>
    <w:rsid w:val="005F6002"/>
    <w:rsid w:val="005F6A30"/>
    <w:rsid w:val="005F7607"/>
    <w:rsid w:val="006012A1"/>
    <w:rsid w:val="00603970"/>
    <w:rsid w:val="00603D81"/>
    <w:rsid w:val="00604368"/>
    <w:rsid w:val="00607306"/>
    <w:rsid w:val="00610943"/>
    <w:rsid w:val="00614BBA"/>
    <w:rsid w:val="006173ED"/>
    <w:rsid w:val="00617EFD"/>
    <w:rsid w:val="00624F71"/>
    <w:rsid w:val="0063002A"/>
    <w:rsid w:val="00630AB2"/>
    <w:rsid w:val="00632055"/>
    <w:rsid w:val="00634A8F"/>
    <w:rsid w:val="00636DA5"/>
    <w:rsid w:val="0063746B"/>
    <w:rsid w:val="00637959"/>
    <w:rsid w:val="00637A8E"/>
    <w:rsid w:val="00637B30"/>
    <w:rsid w:val="00640386"/>
    <w:rsid w:val="0064111B"/>
    <w:rsid w:val="00641FF5"/>
    <w:rsid w:val="00644AF6"/>
    <w:rsid w:val="00644BBC"/>
    <w:rsid w:val="00645D2E"/>
    <w:rsid w:val="00647FCF"/>
    <w:rsid w:val="0065103C"/>
    <w:rsid w:val="0065289F"/>
    <w:rsid w:val="00652E16"/>
    <w:rsid w:val="00656025"/>
    <w:rsid w:val="00656119"/>
    <w:rsid w:val="00660182"/>
    <w:rsid w:val="00660B26"/>
    <w:rsid w:val="006611C7"/>
    <w:rsid w:val="00662D99"/>
    <w:rsid w:val="00662F8E"/>
    <w:rsid w:val="00663531"/>
    <w:rsid w:val="006637A4"/>
    <w:rsid w:val="00663EC8"/>
    <w:rsid w:val="00666C1B"/>
    <w:rsid w:val="00667C6A"/>
    <w:rsid w:val="0067044E"/>
    <w:rsid w:val="00671EEA"/>
    <w:rsid w:val="00672F2C"/>
    <w:rsid w:val="00675F1A"/>
    <w:rsid w:val="00676DE3"/>
    <w:rsid w:val="006810FE"/>
    <w:rsid w:val="0068137D"/>
    <w:rsid w:val="006814C3"/>
    <w:rsid w:val="0068278E"/>
    <w:rsid w:val="006828C3"/>
    <w:rsid w:val="006846EE"/>
    <w:rsid w:val="00684ACD"/>
    <w:rsid w:val="00685A4B"/>
    <w:rsid w:val="00693B84"/>
    <w:rsid w:val="00694FD7"/>
    <w:rsid w:val="00695783"/>
    <w:rsid w:val="006A50CB"/>
    <w:rsid w:val="006A5412"/>
    <w:rsid w:val="006A69A3"/>
    <w:rsid w:val="006A761C"/>
    <w:rsid w:val="006A7FBD"/>
    <w:rsid w:val="006B5E08"/>
    <w:rsid w:val="006B642A"/>
    <w:rsid w:val="006B64ED"/>
    <w:rsid w:val="006C009E"/>
    <w:rsid w:val="006C289E"/>
    <w:rsid w:val="006C50C9"/>
    <w:rsid w:val="006C529C"/>
    <w:rsid w:val="006C7E03"/>
    <w:rsid w:val="006D3D9C"/>
    <w:rsid w:val="006E07B6"/>
    <w:rsid w:val="006E0CED"/>
    <w:rsid w:val="006E5D25"/>
    <w:rsid w:val="006E6C78"/>
    <w:rsid w:val="006E7D1C"/>
    <w:rsid w:val="006F08E6"/>
    <w:rsid w:val="006F15D1"/>
    <w:rsid w:val="006F1EBF"/>
    <w:rsid w:val="006F23ED"/>
    <w:rsid w:val="006F4683"/>
    <w:rsid w:val="006F5D11"/>
    <w:rsid w:val="0070209C"/>
    <w:rsid w:val="0070219F"/>
    <w:rsid w:val="0070342B"/>
    <w:rsid w:val="00712AC9"/>
    <w:rsid w:val="00713694"/>
    <w:rsid w:val="0071519C"/>
    <w:rsid w:val="00721883"/>
    <w:rsid w:val="00722074"/>
    <w:rsid w:val="007224F2"/>
    <w:rsid w:val="00724269"/>
    <w:rsid w:val="007271EA"/>
    <w:rsid w:val="0072783A"/>
    <w:rsid w:val="00733F8C"/>
    <w:rsid w:val="0073511F"/>
    <w:rsid w:val="00737004"/>
    <w:rsid w:val="0074007D"/>
    <w:rsid w:val="0074008D"/>
    <w:rsid w:val="007410C4"/>
    <w:rsid w:val="00741CCD"/>
    <w:rsid w:val="00742F32"/>
    <w:rsid w:val="0074491D"/>
    <w:rsid w:val="007449E6"/>
    <w:rsid w:val="00745B34"/>
    <w:rsid w:val="00746DAB"/>
    <w:rsid w:val="00747C57"/>
    <w:rsid w:val="0075091F"/>
    <w:rsid w:val="00751D41"/>
    <w:rsid w:val="007530A8"/>
    <w:rsid w:val="007553A9"/>
    <w:rsid w:val="0076026C"/>
    <w:rsid w:val="00760515"/>
    <w:rsid w:val="00761B4F"/>
    <w:rsid w:val="007620C6"/>
    <w:rsid w:val="00765F50"/>
    <w:rsid w:val="00766D50"/>
    <w:rsid w:val="0077224A"/>
    <w:rsid w:val="0077243F"/>
    <w:rsid w:val="0077309B"/>
    <w:rsid w:val="00773333"/>
    <w:rsid w:val="00773D21"/>
    <w:rsid w:val="0077583F"/>
    <w:rsid w:val="007775CE"/>
    <w:rsid w:val="00777DBA"/>
    <w:rsid w:val="0078024D"/>
    <w:rsid w:val="0078050F"/>
    <w:rsid w:val="00780F2F"/>
    <w:rsid w:val="00781443"/>
    <w:rsid w:val="00782621"/>
    <w:rsid w:val="0078425A"/>
    <w:rsid w:val="00785532"/>
    <w:rsid w:val="00786F67"/>
    <w:rsid w:val="00787680"/>
    <w:rsid w:val="00790CBB"/>
    <w:rsid w:val="007929A0"/>
    <w:rsid w:val="00795D11"/>
    <w:rsid w:val="0079696D"/>
    <w:rsid w:val="0079782D"/>
    <w:rsid w:val="007A276E"/>
    <w:rsid w:val="007A4B6B"/>
    <w:rsid w:val="007A55F9"/>
    <w:rsid w:val="007B059E"/>
    <w:rsid w:val="007B483C"/>
    <w:rsid w:val="007B4B03"/>
    <w:rsid w:val="007B6ADB"/>
    <w:rsid w:val="007B7B15"/>
    <w:rsid w:val="007C2A43"/>
    <w:rsid w:val="007C617C"/>
    <w:rsid w:val="007C6690"/>
    <w:rsid w:val="007C7437"/>
    <w:rsid w:val="007C7DD8"/>
    <w:rsid w:val="007D11EC"/>
    <w:rsid w:val="007D2733"/>
    <w:rsid w:val="007D2917"/>
    <w:rsid w:val="007D39EF"/>
    <w:rsid w:val="007D4AB0"/>
    <w:rsid w:val="007D4BD4"/>
    <w:rsid w:val="007D6FC6"/>
    <w:rsid w:val="007E1169"/>
    <w:rsid w:val="007E1238"/>
    <w:rsid w:val="007E2E05"/>
    <w:rsid w:val="007E372D"/>
    <w:rsid w:val="007E3D19"/>
    <w:rsid w:val="007E46A7"/>
    <w:rsid w:val="007E47E5"/>
    <w:rsid w:val="007E7FF2"/>
    <w:rsid w:val="007F3EB2"/>
    <w:rsid w:val="007F41EC"/>
    <w:rsid w:val="007F4482"/>
    <w:rsid w:val="00801E6E"/>
    <w:rsid w:val="00803624"/>
    <w:rsid w:val="00803752"/>
    <w:rsid w:val="00804DE1"/>
    <w:rsid w:val="008069A8"/>
    <w:rsid w:val="00806B9F"/>
    <w:rsid w:val="008108ED"/>
    <w:rsid w:val="008141D9"/>
    <w:rsid w:val="00814856"/>
    <w:rsid w:val="008217EB"/>
    <w:rsid w:val="008223C1"/>
    <w:rsid w:val="00824AE1"/>
    <w:rsid w:val="00824B84"/>
    <w:rsid w:val="00825976"/>
    <w:rsid w:val="00830FF6"/>
    <w:rsid w:val="008319BF"/>
    <w:rsid w:val="008328F8"/>
    <w:rsid w:val="00834FD9"/>
    <w:rsid w:val="008351F7"/>
    <w:rsid w:val="00840108"/>
    <w:rsid w:val="0084117C"/>
    <w:rsid w:val="00841534"/>
    <w:rsid w:val="00842202"/>
    <w:rsid w:val="00843ED8"/>
    <w:rsid w:val="00851B91"/>
    <w:rsid w:val="0085285F"/>
    <w:rsid w:val="00852D7B"/>
    <w:rsid w:val="00852E96"/>
    <w:rsid w:val="00856570"/>
    <w:rsid w:val="008606CC"/>
    <w:rsid w:val="008612F0"/>
    <w:rsid w:val="00862CC7"/>
    <w:rsid w:val="00863577"/>
    <w:rsid w:val="008635F9"/>
    <w:rsid w:val="0086403C"/>
    <w:rsid w:val="008666D5"/>
    <w:rsid w:val="008708D8"/>
    <w:rsid w:val="00870E7D"/>
    <w:rsid w:val="008733F3"/>
    <w:rsid w:val="00877706"/>
    <w:rsid w:val="0088136C"/>
    <w:rsid w:val="00882618"/>
    <w:rsid w:val="00882968"/>
    <w:rsid w:val="00883443"/>
    <w:rsid w:val="00886469"/>
    <w:rsid w:val="00891004"/>
    <w:rsid w:val="00893F46"/>
    <w:rsid w:val="0089483C"/>
    <w:rsid w:val="00894926"/>
    <w:rsid w:val="00897DA5"/>
    <w:rsid w:val="008A33FC"/>
    <w:rsid w:val="008A563A"/>
    <w:rsid w:val="008B06F1"/>
    <w:rsid w:val="008B1703"/>
    <w:rsid w:val="008B6416"/>
    <w:rsid w:val="008B7050"/>
    <w:rsid w:val="008B7CA9"/>
    <w:rsid w:val="008C064C"/>
    <w:rsid w:val="008C1D2D"/>
    <w:rsid w:val="008C29C6"/>
    <w:rsid w:val="008C2E69"/>
    <w:rsid w:val="008C38D3"/>
    <w:rsid w:val="008C58FF"/>
    <w:rsid w:val="008C7446"/>
    <w:rsid w:val="008D0EB1"/>
    <w:rsid w:val="008D0F7E"/>
    <w:rsid w:val="008D1F04"/>
    <w:rsid w:val="008D3479"/>
    <w:rsid w:val="008D4619"/>
    <w:rsid w:val="008D6C2E"/>
    <w:rsid w:val="008E1850"/>
    <w:rsid w:val="008E4391"/>
    <w:rsid w:val="008E704C"/>
    <w:rsid w:val="008E7DE4"/>
    <w:rsid w:val="008F00C5"/>
    <w:rsid w:val="008F3016"/>
    <w:rsid w:val="0090644F"/>
    <w:rsid w:val="0090698B"/>
    <w:rsid w:val="009077C9"/>
    <w:rsid w:val="00912C52"/>
    <w:rsid w:val="00913E00"/>
    <w:rsid w:val="00915095"/>
    <w:rsid w:val="00916F50"/>
    <w:rsid w:val="0092055A"/>
    <w:rsid w:val="00922F80"/>
    <w:rsid w:val="00931354"/>
    <w:rsid w:val="0093607B"/>
    <w:rsid w:val="0093719B"/>
    <w:rsid w:val="00943FA4"/>
    <w:rsid w:val="00944B22"/>
    <w:rsid w:val="00952A6A"/>
    <w:rsid w:val="00954E1E"/>
    <w:rsid w:val="00956CD8"/>
    <w:rsid w:val="00960FC4"/>
    <w:rsid w:val="00961C47"/>
    <w:rsid w:val="0096251F"/>
    <w:rsid w:val="00963519"/>
    <w:rsid w:val="00966920"/>
    <w:rsid w:val="00970DBC"/>
    <w:rsid w:val="0097529B"/>
    <w:rsid w:val="00975C9F"/>
    <w:rsid w:val="009814AD"/>
    <w:rsid w:val="00981B48"/>
    <w:rsid w:val="009836BC"/>
    <w:rsid w:val="00985A6A"/>
    <w:rsid w:val="00986CF8"/>
    <w:rsid w:val="00990FE7"/>
    <w:rsid w:val="00991F1C"/>
    <w:rsid w:val="00992782"/>
    <w:rsid w:val="00993AD0"/>
    <w:rsid w:val="00993B40"/>
    <w:rsid w:val="00996457"/>
    <w:rsid w:val="0099679F"/>
    <w:rsid w:val="009A18F8"/>
    <w:rsid w:val="009A208E"/>
    <w:rsid w:val="009A4077"/>
    <w:rsid w:val="009A6ABB"/>
    <w:rsid w:val="009B32FF"/>
    <w:rsid w:val="009B4BDC"/>
    <w:rsid w:val="009B57F6"/>
    <w:rsid w:val="009C4512"/>
    <w:rsid w:val="009C598D"/>
    <w:rsid w:val="009C6594"/>
    <w:rsid w:val="009D12B6"/>
    <w:rsid w:val="009D1AC1"/>
    <w:rsid w:val="009D1D87"/>
    <w:rsid w:val="009D2FE7"/>
    <w:rsid w:val="009D4F92"/>
    <w:rsid w:val="009D7093"/>
    <w:rsid w:val="009D73A3"/>
    <w:rsid w:val="009D7AF2"/>
    <w:rsid w:val="009E0D76"/>
    <w:rsid w:val="009E0F23"/>
    <w:rsid w:val="009E3F77"/>
    <w:rsid w:val="009E6336"/>
    <w:rsid w:val="009F6480"/>
    <w:rsid w:val="009F6C3F"/>
    <w:rsid w:val="009F78C2"/>
    <w:rsid w:val="00A0204C"/>
    <w:rsid w:val="00A021F6"/>
    <w:rsid w:val="00A030A0"/>
    <w:rsid w:val="00A03E59"/>
    <w:rsid w:val="00A0567D"/>
    <w:rsid w:val="00A07560"/>
    <w:rsid w:val="00A113CF"/>
    <w:rsid w:val="00A11CDD"/>
    <w:rsid w:val="00A12B54"/>
    <w:rsid w:val="00A139B6"/>
    <w:rsid w:val="00A14475"/>
    <w:rsid w:val="00A152C1"/>
    <w:rsid w:val="00A205E9"/>
    <w:rsid w:val="00A21558"/>
    <w:rsid w:val="00A21661"/>
    <w:rsid w:val="00A21CAB"/>
    <w:rsid w:val="00A257C4"/>
    <w:rsid w:val="00A25C0C"/>
    <w:rsid w:val="00A276AE"/>
    <w:rsid w:val="00A2796E"/>
    <w:rsid w:val="00A27A36"/>
    <w:rsid w:val="00A36300"/>
    <w:rsid w:val="00A36580"/>
    <w:rsid w:val="00A40E3A"/>
    <w:rsid w:val="00A418F6"/>
    <w:rsid w:val="00A45913"/>
    <w:rsid w:val="00A46476"/>
    <w:rsid w:val="00A469CC"/>
    <w:rsid w:val="00A47AA3"/>
    <w:rsid w:val="00A50D8E"/>
    <w:rsid w:val="00A524E3"/>
    <w:rsid w:val="00A528B7"/>
    <w:rsid w:val="00A52E3C"/>
    <w:rsid w:val="00A56412"/>
    <w:rsid w:val="00A5789A"/>
    <w:rsid w:val="00A6059D"/>
    <w:rsid w:val="00A62140"/>
    <w:rsid w:val="00A6348F"/>
    <w:rsid w:val="00A65881"/>
    <w:rsid w:val="00A659E7"/>
    <w:rsid w:val="00A66F1B"/>
    <w:rsid w:val="00A675E5"/>
    <w:rsid w:val="00A73166"/>
    <w:rsid w:val="00A73667"/>
    <w:rsid w:val="00A82B6E"/>
    <w:rsid w:val="00A82C99"/>
    <w:rsid w:val="00A83894"/>
    <w:rsid w:val="00A907C1"/>
    <w:rsid w:val="00A91362"/>
    <w:rsid w:val="00A942C9"/>
    <w:rsid w:val="00A94CAF"/>
    <w:rsid w:val="00A9593A"/>
    <w:rsid w:val="00A97B21"/>
    <w:rsid w:val="00A97F0A"/>
    <w:rsid w:val="00AA0A9F"/>
    <w:rsid w:val="00AA0E72"/>
    <w:rsid w:val="00AA15ED"/>
    <w:rsid w:val="00AA1C5F"/>
    <w:rsid w:val="00AA2B9E"/>
    <w:rsid w:val="00AA4D47"/>
    <w:rsid w:val="00AA55D4"/>
    <w:rsid w:val="00AA5B6A"/>
    <w:rsid w:val="00AA7049"/>
    <w:rsid w:val="00AB0231"/>
    <w:rsid w:val="00AB13EC"/>
    <w:rsid w:val="00AB2106"/>
    <w:rsid w:val="00AB3DFE"/>
    <w:rsid w:val="00AB44E7"/>
    <w:rsid w:val="00AB50B0"/>
    <w:rsid w:val="00AB5C4E"/>
    <w:rsid w:val="00AB793E"/>
    <w:rsid w:val="00AC058A"/>
    <w:rsid w:val="00AC5433"/>
    <w:rsid w:val="00AC5D5A"/>
    <w:rsid w:val="00AC62B5"/>
    <w:rsid w:val="00AC7FC2"/>
    <w:rsid w:val="00AD25CC"/>
    <w:rsid w:val="00AD349C"/>
    <w:rsid w:val="00AD50CC"/>
    <w:rsid w:val="00AD56C8"/>
    <w:rsid w:val="00AE04B9"/>
    <w:rsid w:val="00AE09A0"/>
    <w:rsid w:val="00AE1173"/>
    <w:rsid w:val="00AF0407"/>
    <w:rsid w:val="00AF23F9"/>
    <w:rsid w:val="00AF3E2F"/>
    <w:rsid w:val="00AF6421"/>
    <w:rsid w:val="00B05916"/>
    <w:rsid w:val="00B0613C"/>
    <w:rsid w:val="00B07CA2"/>
    <w:rsid w:val="00B10307"/>
    <w:rsid w:val="00B122A2"/>
    <w:rsid w:val="00B136AE"/>
    <w:rsid w:val="00B13BC1"/>
    <w:rsid w:val="00B1431D"/>
    <w:rsid w:val="00B154CF"/>
    <w:rsid w:val="00B1586B"/>
    <w:rsid w:val="00B15944"/>
    <w:rsid w:val="00B16646"/>
    <w:rsid w:val="00B20DEF"/>
    <w:rsid w:val="00B2344A"/>
    <w:rsid w:val="00B2712C"/>
    <w:rsid w:val="00B27633"/>
    <w:rsid w:val="00B27A00"/>
    <w:rsid w:val="00B27C7F"/>
    <w:rsid w:val="00B30C8A"/>
    <w:rsid w:val="00B3235D"/>
    <w:rsid w:val="00B32CD7"/>
    <w:rsid w:val="00B3313A"/>
    <w:rsid w:val="00B33D30"/>
    <w:rsid w:val="00B355F0"/>
    <w:rsid w:val="00B3639F"/>
    <w:rsid w:val="00B36E56"/>
    <w:rsid w:val="00B41330"/>
    <w:rsid w:val="00B4152C"/>
    <w:rsid w:val="00B417F8"/>
    <w:rsid w:val="00B42571"/>
    <w:rsid w:val="00B42D8A"/>
    <w:rsid w:val="00B42F66"/>
    <w:rsid w:val="00B43717"/>
    <w:rsid w:val="00B46C61"/>
    <w:rsid w:val="00B46D5F"/>
    <w:rsid w:val="00B51122"/>
    <w:rsid w:val="00B5170C"/>
    <w:rsid w:val="00B51EFB"/>
    <w:rsid w:val="00B54101"/>
    <w:rsid w:val="00B54162"/>
    <w:rsid w:val="00B61107"/>
    <w:rsid w:val="00B62BFA"/>
    <w:rsid w:val="00B65748"/>
    <w:rsid w:val="00B66B4E"/>
    <w:rsid w:val="00B67322"/>
    <w:rsid w:val="00B67F08"/>
    <w:rsid w:val="00B70809"/>
    <w:rsid w:val="00B7705C"/>
    <w:rsid w:val="00B770D1"/>
    <w:rsid w:val="00B82543"/>
    <w:rsid w:val="00B842EF"/>
    <w:rsid w:val="00B84B46"/>
    <w:rsid w:val="00B86E2C"/>
    <w:rsid w:val="00B91497"/>
    <w:rsid w:val="00B91602"/>
    <w:rsid w:val="00B91C6B"/>
    <w:rsid w:val="00B92EF5"/>
    <w:rsid w:val="00B93065"/>
    <w:rsid w:val="00B951EC"/>
    <w:rsid w:val="00B95F14"/>
    <w:rsid w:val="00BA1747"/>
    <w:rsid w:val="00BA1C2F"/>
    <w:rsid w:val="00BA20C7"/>
    <w:rsid w:val="00BA2F26"/>
    <w:rsid w:val="00BA7D2E"/>
    <w:rsid w:val="00BB1AF2"/>
    <w:rsid w:val="00BB2211"/>
    <w:rsid w:val="00BB6977"/>
    <w:rsid w:val="00BC0458"/>
    <w:rsid w:val="00BC1BB5"/>
    <w:rsid w:val="00BD0336"/>
    <w:rsid w:val="00BD1362"/>
    <w:rsid w:val="00BD2621"/>
    <w:rsid w:val="00BD435A"/>
    <w:rsid w:val="00BD47AD"/>
    <w:rsid w:val="00BD65CE"/>
    <w:rsid w:val="00BD67B1"/>
    <w:rsid w:val="00BD7588"/>
    <w:rsid w:val="00BE1FA8"/>
    <w:rsid w:val="00BE2985"/>
    <w:rsid w:val="00BE4686"/>
    <w:rsid w:val="00BE4829"/>
    <w:rsid w:val="00BF004B"/>
    <w:rsid w:val="00BF1B76"/>
    <w:rsid w:val="00BF2D21"/>
    <w:rsid w:val="00BF2FF1"/>
    <w:rsid w:val="00BF4977"/>
    <w:rsid w:val="00BF51FB"/>
    <w:rsid w:val="00BF561F"/>
    <w:rsid w:val="00BF6DCC"/>
    <w:rsid w:val="00BF7439"/>
    <w:rsid w:val="00C00BD2"/>
    <w:rsid w:val="00C02582"/>
    <w:rsid w:val="00C03972"/>
    <w:rsid w:val="00C049D5"/>
    <w:rsid w:val="00C1034B"/>
    <w:rsid w:val="00C11483"/>
    <w:rsid w:val="00C1171B"/>
    <w:rsid w:val="00C12519"/>
    <w:rsid w:val="00C131B9"/>
    <w:rsid w:val="00C15FB2"/>
    <w:rsid w:val="00C1767D"/>
    <w:rsid w:val="00C21DFC"/>
    <w:rsid w:val="00C22573"/>
    <w:rsid w:val="00C2368E"/>
    <w:rsid w:val="00C243F4"/>
    <w:rsid w:val="00C2694C"/>
    <w:rsid w:val="00C27067"/>
    <w:rsid w:val="00C308F6"/>
    <w:rsid w:val="00C30E54"/>
    <w:rsid w:val="00C31653"/>
    <w:rsid w:val="00C34E06"/>
    <w:rsid w:val="00C41072"/>
    <w:rsid w:val="00C418DD"/>
    <w:rsid w:val="00C4208B"/>
    <w:rsid w:val="00C43C48"/>
    <w:rsid w:val="00C52A55"/>
    <w:rsid w:val="00C56F97"/>
    <w:rsid w:val="00C61B6D"/>
    <w:rsid w:val="00C61CE3"/>
    <w:rsid w:val="00C63DC8"/>
    <w:rsid w:val="00C64129"/>
    <w:rsid w:val="00C6421C"/>
    <w:rsid w:val="00C64E30"/>
    <w:rsid w:val="00C65E9E"/>
    <w:rsid w:val="00C7144B"/>
    <w:rsid w:val="00C71F20"/>
    <w:rsid w:val="00C7246E"/>
    <w:rsid w:val="00C7464A"/>
    <w:rsid w:val="00C7566D"/>
    <w:rsid w:val="00C76194"/>
    <w:rsid w:val="00C76708"/>
    <w:rsid w:val="00C7777C"/>
    <w:rsid w:val="00C81423"/>
    <w:rsid w:val="00C85950"/>
    <w:rsid w:val="00C864F6"/>
    <w:rsid w:val="00C87881"/>
    <w:rsid w:val="00C91FE5"/>
    <w:rsid w:val="00C92644"/>
    <w:rsid w:val="00C92CFF"/>
    <w:rsid w:val="00C93D30"/>
    <w:rsid w:val="00C941AB"/>
    <w:rsid w:val="00C94E68"/>
    <w:rsid w:val="00C95449"/>
    <w:rsid w:val="00C95E9A"/>
    <w:rsid w:val="00CA0AD9"/>
    <w:rsid w:val="00CA0C79"/>
    <w:rsid w:val="00CA1F64"/>
    <w:rsid w:val="00CA29F8"/>
    <w:rsid w:val="00CA40F0"/>
    <w:rsid w:val="00CA70F3"/>
    <w:rsid w:val="00CB0665"/>
    <w:rsid w:val="00CB159E"/>
    <w:rsid w:val="00CB3C09"/>
    <w:rsid w:val="00CB46AF"/>
    <w:rsid w:val="00CB4D39"/>
    <w:rsid w:val="00CB6240"/>
    <w:rsid w:val="00CB72CE"/>
    <w:rsid w:val="00CC4832"/>
    <w:rsid w:val="00CC52C1"/>
    <w:rsid w:val="00CD3A33"/>
    <w:rsid w:val="00CD68DE"/>
    <w:rsid w:val="00CD7FD1"/>
    <w:rsid w:val="00CE2229"/>
    <w:rsid w:val="00CE2902"/>
    <w:rsid w:val="00CE2F9A"/>
    <w:rsid w:val="00CE56CD"/>
    <w:rsid w:val="00CE5B79"/>
    <w:rsid w:val="00CE70E4"/>
    <w:rsid w:val="00CE752D"/>
    <w:rsid w:val="00CE7764"/>
    <w:rsid w:val="00CF0169"/>
    <w:rsid w:val="00CF0F79"/>
    <w:rsid w:val="00CF1158"/>
    <w:rsid w:val="00CF37DA"/>
    <w:rsid w:val="00CF3E98"/>
    <w:rsid w:val="00CF6472"/>
    <w:rsid w:val="00CF6C8B"/>
    <w:rsid w:val="00CF7E8D"/>
    <w:rsid w:val="00D031D7"/>
    <w:rsid w:val="00D0336D"/>
    <w:rsid w:val="00D04015"/>
    <w:rsid w:val="00D05719"/>
    <w:rsid w:val="00D0717A"/>
    <w:rsid w:val="00D07D62"/>
    <w:rsid w:val="00D10C7D"/>
    <w:rsid w:val="00D15A88"/>
    <w:rsid w:val="00D20B94"/>
    <w:rsid w:val="00D215A1"/>
    <w:rsid w:val="00D22462"/>
    <w:rsid w:val="00D248C4"/>
    <w:rsid w:val="00D2525D"/>
    <w:rsid w:val="00D30862"/>
    <w:rsid w:val="00D3378D"/>
    <w:rsid w:val="00D33BBD"/>
    <w:rsid w:val="00D358E9"/>
    <w:rsid w:val="00D40E78"/>
    <w:rsid w:val="00D42113"/>
    <w:rsid w:val="00D4280A"/>
    <w:rsid w:val="00D4391A"/>
    <w:rsid w:val="00D451FA"/>
    <w:rsid w:val="00D55EEB"/>
    <w:rsid w:val="00D56107"/>
    <w:rsid w:val="00D5684D"/>
    <w:rsid w:val="00D57AE0"/>
    <w:rsid w:val="00D60290"/>
    <w:rsid w:val="00D620AA"/>
    <w:rsid w:val="00D625C3"/>
    <w:rsid w:val="00D6394A"/>
    <w:rsid w:val="00D66378"/>
    <w:rsid w:val="00D6790C"/>
    <w:rsid w:val="00D67DA9"/>
    <w:rsid w:val="00D71BC7"/>
    <w:rsid w:val="00D72AC5"/>
    <w:rsid w:val="00D72F31"/>
    <w:rsid w:val="00D73144"/>
    <w:rsid w:val="00D73716"/>
    <w:rsid w:val="00D765B7"/>
    <w:rsid w:val="00D82B9F"/>
    <w:rsid w:val="00D82C7D"/>
    <w:rsid w:val="00D82F99"/>
    <w:rsid w:val="00D8329D"/>
    <w:rsid w:val="00D834B3"/>
    <w:rsid w:val="00D8502D"/>
    <w:rsid w:val="00D86385"/>
    <w:rsid w:val="00D903BD"/>
    <w:rsid w:val="00D90674"/>
    <w:rsid w:val="00D90A75"/>
    <w:rsid w:val="00D90FD0"/>
    <w:rsid w:val="00D94164"/>
    <w:rsid w:val="00D94952"/>
    <w:rsid w:val="00D94A48"/>
    <w:rsid w:val="00DA2BB1"/>
    <w:rsid w:val="00DA5723"/>
    <w:rsid w:val="00DA69AA"/>
    <w:rsid w:val="00DA6A10"/>
    <w:rsid w:val="00DB06E1"/>
    <w:rsid w:val="00DB07AB"/>
    <w:rsid w:val="00DB0817"/>
    <w:rsid w:val="00DB0B8C"/>
    <w:rsid w:val="00DB1502"/>
    <w:rsid w:val="00DB65E0"/>
    <w:rsid w:val="00DB7B15"/>
    <w:rsid w:val="00DB7E44"/>
    <w:rsid w:val="00DC22FB"/>
    <w:rsid w:val="00DC23DA"/>
    <w:rsid w:val="00DC2618"/>
    <w:rsid w:val="00DC557C"/>
    <w:rsid w:val="00DC693D"/>
    <w:rsid w:val="00DD1265"/>
    <w:rsid w:val="00DD15CF"/>
    <w:rsid w:val="00DD1682"/>
    <w:rsid w:val="00DD1E4E"/>
    <w:rsid w:val="00DD32F1"/>
    <w:rsid w:val="00DE0525"/>
    <w:rsid w:val="00DE168E"/>
    <w:rsid w:val="00DE232D"/>
    <w:rsid w:val="00DE2B2A"/>
    <w:rsid w:val="00DE693B"/>
    <w:rsid w:val="00DE6CEE"/>
    <w:rsid w:val="00DF07C4"/>
    <w:rsid w:val="00DF095C"/>
    <w:rsid w:val="00DF36AD"/>
    <w:rsid w:val="00DF3E3A"/>
    <w:rsid w:val="00DF5A38"/>
    <w:rsid w:val="00DF5B07"/>
    <w:rsid w:val="00DF5DA8"/>
    <w:rsid w:val="00E00F41"/>
    <w:rsid w:val="00E03360"/>
    <w:rsid w:val="00E100E2"/>
    <w:rsid w:val="00E1132F"/>
    <w:rsid w:val="00E1216C"/>
    <w:rsid w:val="00E16AEE"/>
    <w:rsid w:val="00E17F60"/>
    <w:rsid w:val="00E23F5E"/>
    <w:rsid w:val="00E24DCA"/>
    <w:rsid w:val="00E25FF6"/>
    <w:rsid w:val="00E26FB1"/>
    <w:rsid w:val="00E319A7"/>
    <w:rsid w:val="00E402F6"/>
    <w:rsid w:val="00E41808"/>
    <w:rsid w:val="00E44A14"/>
    <w:rsid w:val="00E45306"/>
    <w:rsid w:val="00E4620A"/>
    <w:rsid w:val="00E465A2"/>
    <w:rsid w:val="00E502C4"/>
    <w:rsid w:val="00E51A86"/>
    <w:rsid w:val="00E51BC5"/>
    <w:rsid w:val="00E52A29"/>
    <w:rsid w:val="00E53F0D"/>
    <w:rsid w:val="00E546DE"/>
    <w:rsid w:val="00E56ECF"/>
    <w:rsid w:val="00E574F1"/>
    <w:rsid w:val="00E57E08"/>
    <w:rsid w:val="00E655BE"/>
    <w:rsid w:val="00E67105"/>
    <w:rsid w:val="00E6775A"/>
    <w:rsid w:val="00E70681"/>
    <w:rsid w:val="00E720C6"/>
    <w:rsid w:val="00E729D7"/>
    <w:rsid w:val="00E72A90"/>
    <w:rsid w:val="00E75F99"/>
    <w:rsid w:val="00E822BE"/>
    <w:rsid w:val="00E82491"/>
    <w:rsid w:val="00E84C5C"/>
    <w:rsid w:val="00E84F15"/>
    <w:rsid w:val="00E8592C"/>
    <w:rsid w:val="00E85AD0"/>
    <w:rsid w:val="00E8608B"/>
    <w:rsid w:val="00EA0F7F"/>
    <w:rsid w:val="00EA2001"/>
    <w:rsid w:val="00EA4526"/>
    <w:rsid w:val="00EA4790"/>
    <w:rsid w:val="00EA7D7E"/>
    <w:rsid w:val="00EB087B"/>
    <w:rsid w:val="00EB0FB9"/>
    <w:rsid w:val="00EB101A"/>
    <w:rsid w:val="00EB207B"/>
    <w:rsid w:val="00EB6470"/>
    <w:rsid w:val="00EB7170"/>
    <w:rsid w:val="00EC123E"/>
    <w:rsid w:val="00EC13FA"/>
    <w:rsid w:val="00EC2218"/>
    <w:rsid w:val="00EC575B"/>
    <w:rsid w:val="00EC5D9A"/>
    <w:rsid w:val="00EC661C"/>
    <w:rsid w:val="00ED1074"/>
    <w:rsid w:val="00ED1863"/>
    <w:rsid w:val="00ED41A4"/>
    <w:rsid w:val="00ED6278"/>
    <w:rsid w:val="00ED77B4"/>
    <w:rsid w:val="00EE1754"/>
    <w:rsid w:val="00EE35AA"/>
    <w:rsid w:val="00EE3CFB"/>
    <w:rsid w:val="00EE62ED"/>
    <w:rsid w:val="00EE7B4A"/>
    <w:rsid w:val="00EE7C82"/>
    <w:rsid w:val="00EF287F"/>
    <w:rsid w:val="00EF53B1"/>
    <w:rsid w:val="00F019E7"/>
    <w:rsid w:val="00F029C6"/>
    <w:rsid w:val="00F05163"/>
    <w:rsid w:val="00F06050"/>
    <w:rsid w:val="00F0798A"/>
    <w:rsid w:val="00F111AB"/>
    <w:rsid w:val="00F1155A"/>
    <w:rsid w:val="00F149A3"/>
    <w:rsid w:val="00F209EF"/>
    <w:rsid w:val="00F238D3"/>
    <w:rsid w:val="00F2754F"/>
    <w:rsid w:val="00F27E26"/>
    <w:rsid w:val="00F302BD"/>
    <w:rsid w:val="00F333DB"/>
    <w:rsid w:val="00F372CB"/>
    <w:rsid w:val="00F424B1"/>
    <w:rsid w:val="00F42AE4"/>
    <w:rsid w:val="00F44BB2"/>
    <w:rsid w:val="00F47324"/>
    <w:rsid w:val="00F47469"/>
    <w:rsid w:val="00F479AB"/>
    <w:rsid w:val="00F47B9B"/>
    <w:rsid w:val="00F52982"/>
    <w:rsid w:val="00F53099"/>
    <w:rsid w:val="00F54CB6"/>
    <w:rsid w:val="00F57518"/>
    <w:rsid w:val="00F71BC2"/>
    <w:rsid w:val="00F71F94"/>
    <w:rsid w:val="00F73746"/>
    <w:rsid w:val="00F7457D"/>
    <w:rsid w:val="00F77080"/>
    <w:rsid w:val="00F7793C"/>
    <w:rsid w:val="00F80D11"/>
    <w:rsid w:val="00F8188B"/>
    <w:rsid w:val="00F86390"/>
    <w:rsid w:val="00F8758D"/>
    <w:rsid w:val="00F87929"/>
    <w:rsid w:val="00F91E32"/>
    <w:rsid w:val="00F92BD9"/>
    <w:rsid w:val="00F9324B"/>
    <w:rsid w:val="00F94297"/>
    <w:rsid w:val="00F956DF"/>
    <w:rsid w:val="00F97DF1"/>
    <w:rsid w:val="00FA5311"/>
    <w:rsid w:val="00FA580B"/>
    <w:rsid w:val="00FA707F"/>
    <w:rsid w:val="00FA78EB"/>
    <w:rsid w:val="00FB134A"/>
    <w:rsid w:val="00FB2827"/>
    <w:rsid w:val="00FB455A"/>
    <w:rsid w:val="00FB4CE4"/>
    <w:rsid w:val="00FB53A0"/>
    <w:rsid w:val="00FB5F0F"/>
    <w:rsid w:val="00FC09B3"/>
    <w:rsid w:val="00FC13F8"/>
    <w:rsid w:val="00FD05E5"/>
    <w:rsid w:val="00FD7186"/>
    <w:rsid w:val="00FE06DB"/>
    <w:rsid w:val="00FE0905"/>
    <w:rsid w:val="00FE0A3C"/>
    <w:rsid w:val="00FE0D10"/>
    <w:rsid w:val="00FE21DB"/>
    <w:rsid w:val="00FE571F"/>
    <w:rsid w:val="00FE7AED"/>
    <w:rsid w:val="00FF25A7"/>
    <w:rsid w:val="00F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ED5A7ED-B7DE-44C1-B04A-33972D5F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66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3667"/>
    <w:rPr>
      <w:color w:val="0000FF"/>
      <w:u w:val="single"/>
    </w:rPr>
  </w:style>
  <w:style w:type="paragraph" w:styleId="ListParagraph">
    <w:name w:val="List Paragraph"/>
    <w:basedOn w:val="Normal"/>
    <w:uiPriority w:val="34"/>
    <w:qFormat/>
    <w:rsid w:val="00A73667"/>
    <w:pPr>
      <w:ind w:left="720"/>
    </w:pPr>
  </w:style>
  <w:style w:type="paragraph" w:styleId="Header">
    <w:name w:val="header"/>
    <w:basedOn w:val="Normal"/>
    <w:link w:val="HeaderChar"/>
    <w:uiPriority w:val="99"/>
    <w:unhideWhenUsed/>
    <w:rsid w:val="00637959"/>
    <w:pPr>
      <w:tabs>
        <w:tab w:val="center" w:pos="4680"/>
        <w:tab w:val="right" w:pos="9360"/>
      </w:tabs>
    </w:pPr>
  </w:style>
  <w:style w:type="character" w:customStyle="1" w:styleId="HeaderChar">
    <w:name w:val="Header Char"/>
    <w:basedOn w:val="DefaultParagraphFont"/>
    <w:link w:val="Header"/>
    <w:uiPriority w:val="99"/>
    <w:rsid w:val="00637959"/>
    <w:rPr>
      <w:rFonts w:ascii="Calibri" w:hAnsi="Calibri" w:cs="Times New Roman"/>
    </w:rPr>
  </w:style>
  <w:style w:type="paragraph" w:styleId="Footer">
    <w:name w:val="footer"/>
    <w:basedOn w:val="Normal"/>
    <w:link w:val="FooterChar"/>
    <w:uiPriority w:val="99"/>
    <w:unhideWhenUsed/>
    <w:rsid w:val="00637959"/>
    <w:pPr>
      <w:tabs>
        <w:tab w:val="center" w:pos="4680"/>
        <w:tab w:val="right" w:pos="9360"/>
      </w:tabs>
    </w:pPr>
  </w:style>
  <w:style w:type="character" w:customStyle="1" w:styleId="FooterChar">
    <w:name w:val="Footer Char"/>
    <w:basedOn w:val="DefaultParagraphFont"/>
    <w:link w:val="Footer"/>
    <w:uiPriority w:val="99"/>
    <w:rsid w:val="00637959"/>
    <w:rPr>
      <w:rFonts w:ascii="Calibri" w:hAnsi="Calibri" w:cs="Times New Roman"/>
    </w:rPr>
  </w:style>
  <w:style w:type="table" w:styleId="TableGrid">
    <w:name w:val="Table Grid"/>
    <w:basedOn w:val="TableNormal"/>
    <w:uiPriority w:val="39"/>
    <w:rsid w:val="00661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E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E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46852">
      <w:bodyDiv w:val="1"/>
      <w:marLeft w:val="0"/>
      <w:marRight w:val="0"/>
      <w:marTop w:val="0"/>
      <w:marBottom w:val="0"/>
      <w:divBdr>
        <w:top w:val="none" w:sz="0" w:space="0" w:color="auto"/>
        <w:left w:val="none" w:sz="0" w:space="0" w:color="auto"/>
        <w:bottom w:val="none" w:sz="0" w:space="0" w:color="auto"/>
        <w:right w:val="none" w:sz="0" w:space="0" w:color="auto"/>
      </w:divBdr>
    </w:div>
    <w:div w:id="268973632">
      <w:bodyDiv w:val="1"/>
      <w:marLeft w:val="0"/>
      <w:marRight w:val="0"/>
      <w:marTop w:val="0"/>
      <w:marBottom w:val="0"/>
      <w:divBdr>
        <w:top w:val="none" w:sz="0" w:space="0" w:color="auto"/>
        <w:left w:val="none" w:sz="0" w:space="0" w:color="auto"/>
        <w:bottom w:val="none" w:sz="0" w:space="0" w:color="auto"/>
        <w:right w:val="none" w:sz="0" w:space="0" w:color="auto"/>
      </w:divBdr>
    </w:div>
    <w:div w:id="209813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oadband4education.nm.gov/request-mini-quote-account.aspx"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roadband4education.nm.gov/broadband-info-sheets.aspx" TargetMode="External"/><Relationship Id="rId12" Type="http://schemas.openxmlformats.org/officeDocument/2006/relationships/hyperlink" Target="http://www.broadband4education.nm.gov/contact-us.asp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endly.com/new-mexico/kickoff-cal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alendly.com/new-mexico/kickoff-call/" TargetMode="External"/><Relationship Id="rId4" Type="http://schemas.openxmlformats.org/officeDocument/2006/relationships/webSettings" Target="webSettings.xml"/><Relationship Id="rId9" Type="http://schemas.openxmlformats.org/officeDocument/2006/relationships/hyperlink" Target="http://www.broadband4education.nm.gov/mini-quote-resources.asp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broadband4education.nm.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Karp</dc:creator>
  <cp:keywords/>
  <dc:description/>
  <cp:lastModifiedBy>Kendra Karp</cp:lastModifiedBy>
  <cp:revision>3</cp:revision>
  <cp:lastPrinted>2017-03-02T22:13:00Z</cp:lastPrinted>
  <dcterms:created xsi:type="dcterms:W3CDTF">2017-03-04T23:32:00Z</dcterms:created>
  <dcterms:modified xsi:type="dcterms:W3CDTF">2017-03-04T23:33:00Z</dcterms:modified>
</cp:coreProperties>
</file>